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A0B65" w14:textId="54D538DF" w:rsidR="001A4977" w:rsidRPr="006A501D" w:rsidRDefault="578D09F2" w:rsidP="0898FE9B">
      <w:pPr>
        <w:spacing w:line="360" w:lineRule="auto"/>
        <w:rPr>
          <w:rFonts w:eastAsiaTheme="minorEastAsia"/>
          <w:b/>
          <w:bCs/>
          <w:color w:val="0095D5" w:themeColor="accent1"/>
          <w:lang w:val="en-US"/>
        </w:rPr>
      </w:pPr>
      <w:r w:rsidRPr="0898FE9B">
        <w:rPr>
          <w:rFonts w:eastAsiaTheme="minorEastAsia"/>
          <w:b/>
          <w:bCs/>
          <w:color w:val="0095D5" w:themeColor="accent1"/>
          <w:lang w:val="en-US"/>
        </w:rPr>
        <w:t xml:space="preserve">AN </w:t>
      </w:r>
      <w:r w:rsidR="29DE47C6" w:rsidRPr="0898FE9B">
        <w:rPr>
          <w:rFonts w:eastAsiaTheme="minorEastAsia"/>
          <w:b/>
          <w:bCs/>
          <w:color w:val="0095D5" w:themeColor="accent1"/>
          <w:lang w:val="en-US"/>
        </w:rPr>
        <w:t>ENHANCED</w:t>
      </w:r>
      <w:r w:rsidRPr="0898FE9B">
        <w:rPr>
          <w:rFonts w:eastAsiaTheme="minorEastAsia"/>
          <w:b/>
          <w:bCs/>
          <w:color w:val="0095D5" w:themeColor="accent1"/>
          <w:lang w:val="en-US"/>
        </w:rPr>
        <w:t xml:space="preserve"> </w:t>
      </w:r>
      <w:r w:rsidR="29DE47C6" w:rsidRPr="0898FE9B">
        <w:rPr>
          <w:rFonts w:eastAsiaTheme="minorEastAsia"/>
          <w:b/>
          <w:bCs/>
          <w:color w:val="0095D5" w:themeColor="accent1"/>
          <w:lang w:val="en-US"/>
        </w:rPr>
        <w:t>HOME AUDIO</w:t>
      </w:r>
      <w:r w:rsidRPr="0898FE9B">
        <w:rPr>
          <w:rFonts w:eastAsiaTheme="minorEastAsia"/>
          <w:b/>
          <w:bCs/>
          <w:color w:val="0095D5" w:themeColor="accent1"/>
          <w:lang w:val="en-US"/>
        </w:rPr>
        <w:t xml:space="preserve"> EXPERIENCE</w:t>
      </w:r>
    </w:p>
    <w:p w14:paraId="038F58E7" w14:textId="175B2A54" w:rsidR="00430EC9" w:rsidRPr="006A501D" w:rsidRDefault="4A49C98B" w:rsidP="0898FE9B">
      <w:pPr>
        <w:spacing w:line="360" w:lineRule="auto"/>
        <w:rPr>
          <w:rFonts w:eastAsiaTheme="minorEastAsia"/>
          <w:b/>
          <w:bCs/>
          <w:lang w:val="en-US"/>
        </w:rPr>
      </w:pPr>
      <w:r w:rsidRPr="2BF035E3">
        <w:rPr>
          <w:rFonts w:eastAsiaTheme="minorEastAsia"/>
          <w:b/>
          <w:bCs/>
          <w:lang w:val="en-US"/>
        </w:rPr>
        <w:t>Sennheiser</w:t>
      </w:r>
      <w:r w:rsidR="169D03F5" w:rsidRPr="2BF035E3">
        <w:rPr>
          <w:rFonts w:eastAsiaTheme="minorEastAsia"/>
          <w:b/>
          <w:bCs/>
          <w:lang w:val="en-US"/>
        </w:rPr>
        <w:t xml:space="preserve"> announces</w:t>
      </w:r>
      <w:r w:rsidR="5F08A042" w:rsidRPr="2BF035E3">
        <w:rPr>
          <w:rFonts w:eastAsiaTheme="minorEastAsia"/>
          <w:b/>
          <w:bCs/>
          <w:lang w:val="en-US"/>
        </w:rPr>
        <w:t xml:space="preserve"> </w:t>
      </w:r>
      <w:r w:rsidR="6F6067B0" w:rsidRPr="2BF035E3">
        <w:rPr>
          <w:rFonts w:eastAsiaTheme="minorEastAsia"/>
          <w:b/>
          <w:bCs/>
        </w:rPr>
        <w:t>AMBEO</w:t>
      </w:r>
      <w:r w:rsidR="703296F3" w:rsidRPr="2BF035E3">
        <w:rPr>
          <w:rFonts w:eastAsiaTheme="minorEastAsia"/>
          <w:b/>
          <w:bCs/>
          <w:lang w:val="en-US"/>
        </w:rPr>
        <w:t>|OS</w:t>
      </w:r>
      <w:r w:rsidR="2A9DF73A" w:rsidRPr="2BF035E3">
        <w:rPr>
          <w:rFonts w:eastAsiaTheme="minorEastAsia"/>
          <w:b/>
          <w:bCs/>
          <w:lang w:val="en-US"/>
        </w:rPr>
        <w:t xml:space="preserve"> and a </w:t>
      </w:r>
      <w:r w:rsidR="5F08A042" w:rsidRPr="2BF035E3">
        <w:rPr>
          <w:rFonts w:eastAsiaTheme="minorEastAsia"/>
          <w:b/>
          <w:bCs/>
          <w:lang w:val="en-US"/>
        </w:rPr>
        <w:t>major software update to its Smart Control ap</w:t>
      </w:r>
      <w:r w:rsidR="20F3C91A" w:rsidRPr="2BF035E3">
        <w:rPr>
          <w:rFonts w:eastAsiaTheme="minorEastAsia"/>
          <w:b/>
          <w:bCs/>
          <w:lang w:val="en-US"/>
        </w:rPr>
        <w:t>p</w:t>
      </w:r>
    </w:p>
    <w:p w14:paraId="26726A87" w14:textId="77777777" w:rsidR="005D4296" w:rsidRPr="006A501D" w:rsidRDefault="005D4296" w:rsidP="0898FE9B">
      <w:pPr>
        <w:spacing w:line="360" w:lineRule="auto"/>
        <w:rPr>
          <w:rFonts w:eastAsiaTheme="minorEastAsia"/>
          <w:b/>
          <w:bCs/>
          <w:color w:val="0095D5" w:themeColor="accent1"/>
          <w:lang w:val="en-US"/>
        </w:rPr>
      </w:pPr>
    </w:p>
    <w:p w14:paraId="06E7C58E" w14:textId="21A07DED" w:rsidR="003208D8" w:rsidRPr="006A501D" w:rsidRDefault="3FA47DF1" w:rsidP="0898FE9B">
      <w:pPr>
        <w:spacing w:line="360" w:lineRule="auto"/>
        <w:rPr>
          <w:rFonts w:eastAsiaTheme="minorEastAsia"/>
          <w:b/>
          <w:bCs/>
          <w:lang w:val="en-US"/>
        </w:rPr>
      </w:pPr>
      <w:proofErr w:type="spellStart"/>
      <w:r w:rsidRPr="42340F08">
        <w:rPr>
          <w:rFonts w:eastAsiaTheme="minorEastAsia"/>
          <w:b/>
          <w:bCs/>
          <w:i/>
          <w:iCs/>
          <w:lang w:val="en-US"/>
        </w:rPr>
        <w:t>We</w:t>
      </w:r>
      <w:r w:rsidR="000318B1" w:rsidRPr="42340F08">
        <w:rPr>
          <w:rFonts w:eastAsiaTheme="minorEastAsia"/>
          <w:b/>
          <w:bCs/>
          <w:i/>
          <w:iCs/>
          <w:lang w:val="en-US"/>
        </w:rPr>
        <w:t>demark</w:t>
      </w:r>
      <w:proofErr w:type="spellEnd"/>
      <w:r w:rsidR="000318B1" w:rsidRPr="42340F08">
        <w:rPr>
          <w:rFonts w:eastAsiaTheme="minorEastAsia"/>
          <w:b/>
          <w:bCs/>
          <w:i/>
          <w:iCs/>
          <w:color w:val="000000" w:themeColor="text1"/>
          <w:lang w:val="en-US"/>
        </w:rPr>
        <w:t xml:space="preserve">, </w:t>
      </w:r>
      <w:r w:rsidR="48B0F9DE" w:rsidRPr="42340F08">
        <w:rPr>
          <w:rFonts w:eastAsiaTheme="minorEastAsia"/>
          <w:b/>
          <w:bCs/>
          <w:i/>
          <w:iCs/>
          <w:color w:val="000000" w:themeColor="text1"/>
          <w:lang w:val="en-US"/>
        </w:rPr>
        <w:t>March 8</w:t>
      </w:r>
      <w:r w:rsidR="184386E8" w:rsidRPr="42340F08">
        <w:rPr>
          <w:rFonts w:eastAsiaTheme="minorEastAsia"/>
          <w:b/>
          <w:bCs/>
          <w:i/>
          <w:iCs/>
          <w:lang w:val="en-US"/>
        </w:rPr>
        <w:t>, 2022</w:t>
      </w:r>
      <w:r w:rsidRPr="42340F08">
        <w:rPr>
          <w:rFonts w:eastAsiaTheme="minorEastAsia"/>
          <w:b/>
          <w:bCs/>
          <w:lang w:val="en-US"/>
        </w:rPr>
        <w:t xml:space="preserve"> –</w:t>
      </w:r>
      <w:r w:rsidR="000318B1" w:rsidRPr="42340F08">
        <w:rPr>
          <w:rFonts w:eastAsiaTheme="minorEastAsia"/>
          <w:b/>
          <w:bCs/>
          <w:lang w:val="en-US"/>
        </w:rPr>
        <w:t xml:space="preserve"> </w:t>
      </w:r>
      <w:r w:rsidR="30FF9E26" w:rsidRPr="42340F08">
        <w:rPr>
          <w:rFonts w:eastAsiaTheme="minorEastAsia"/>
          <w:b/>
          <w:bCs/>
          <w:lang w:val="en-US"/>
        </w:rPr>
        <w:t xml:space="preserve">Sennheiser has </w:t>
      </w:r>
      <w:r w:rsidR="4DFD2224" w:rsidRPr="42340F08">
        <w:rPr>
          <w:rFonts w:eastAsiaTheme="minorEastAsia"/>
          <w:b/>
          <w:bCs/>
          <w:lang w:val="en-US"/>
        </w:rPr>
        <w:t>released</w:t>
      </w:r>
      <w:r w:rsidR="30FF9E26" w:rsidRPr="42340F08">
        <w:rPr>
          <w:rFonts w:eastAsiaTheme="minorEastAsia"/>
          <w:b/>
          <w:bCs/>
          <w:lang w:val="en-US"/>
        </w:rPr>
        <w:t xml:space="preserve"> the all-new </w:t>
      </w:r>
      <w:r w:rsidR="6783B1A6" w:rsidRPr="42340F08">
        <w:rPr>
          <w:rFonts w:eastAsiaTheme="minorEastAsia"/>
          <w:b/>
          <w:bCs/>
          <w:lang w:val="en-US"/>
        </w:rPr>
        <w:t>AMBE</w:t>
      </w:r>
      <w:r w:rsidR="69B1F5E3" w:rsidRPr="42340F08">
        <w:rPr>
          <w:rFonts w:eastAsiaTheme="minorEastAsia"/>
          <w:b/>
          <w:bCs/>
          <w:lang w:val="en-US"/>
        </w:rPr>
        <w:t>O|O</w:t>
      </w:r>
      <w:r w:rsidR="61B5EFF8" w:rsidRPr="42340F08">
        <w:rPr>
          <w:rFonts w:eastAsiaTheme="minorEastAsia"/>
          <w:b/>
          <w:bCs/>
          <w:lang w:val="en-US"/>
        </w:rPr>
        <w:t>S</w:t>
      </w:r>
      <w:r w:rsidR="30FF9E26" w:rsidRPr="42340F08">
        <w:rPr>
          <w:rFonts w:eastAsiaTheme="minorEastAsia"/>
          <w:b/>
          <w:bCs/>
          <w:lang w:val="en-US"/>
        </w:rPr>
        <w:t xml:space="preserve"> to provide AMBEO Soundbar users with an even more immersive 3D home audio experience.</w:t>
      </w:r>
      <w:r w:rsidR="4068A01D" w:rsidRPr="42340F08">
        <w:rPr>
          <w:rFonts w:eastAsiaTheme="minorEastAsia"/>
          <w:b/>
          <w:bCs/>
          <w:lang w:val="en-US"/>
        </w:rPr>
        <w:t xml:space="preserve"> </w:t>
      </w:r>
      <w:r w:rsidR="263FA176" w:rsidRPr="42340F08">
        <w:rPr>
          <w:rFonts w:eastAsiaTheme="minorEastAsia"/>
          <w:b/>
          <w:bCs/>
          <w:lang w:val="en-US"/>
        </w:rPr>
        <w:t xml:space="preserve">Additionally, Sennheiser has completely updated its Smart Control app </w:t>
      </w:r>
      <w:r w:rsidR="7F2E996C" w:rsidRPr="42340F08">
        <w:rPr>
          <w:rFonts w:eastAsiaTheme="minorEastAsia"/>
          <w:b/>
          <w:bCs/>
          <w:lang w:val="en-US"/>
        </w:rPr>
        <w:t xml:space="preserve">with an intuitive and new user experience </w:t>
      </w:r>
      <w:r w:rsidR="263FA176" w:rsidRPr="42340F08">
        <w:rPr>
          <w:rFonts w:eastAsiaTheme="minorEastAsia"/>
          <w:b/>
          <w:bCs/>
          <w:lang w:val="en-US"/>
        </w:rPr>
        <w:t xml:space="preserve">to give Soundbar and headphone users </w:t>
      </w:r>
      <w:r w:rsidR="1013D688" w:rsidRPr="42340F08">
        <w:rPr>
          <w:rFonts w:eastAsiaTheme="minorEastAsia"/>
          <w:b/>
          <w:bCs/>
          <w:lang w:val="en-US"/>
        </w:rPr>
        <w:t>effortless sound control and personalization</w:t>
      </w:r>
      <w:r w:rsidR="7F2E996C" w:rsidRPr="42340F08">
        <w:rPr>
          <w:rFonts w:eastAsiaTheme="minorEastAsia"/>
          <w:b/>
          <w:bCs/>
          <w:lang w:val="en-US"/>
        </w:rPr>
        <w:t>.</w:t>
      </w:r>
    </w:p>
    <w:p w14:paraId="3699ABB6" w14:textId="3F3E889E" w:rsidR="00A11370" w:rsidRPr="006A501D" w:rsidRDefault="3DEE5067" w:rsidP="0898FE9B">
      <w:pPr>
        <w:spacing w:line="360" w:lineRule="auto"/>
        <w:rPr>
          <w:rFonts w:eastAsiaTheme="minorEastAsia"/>
          <w:lang w:val="en-US"/>
        </w:rPr>
      </w:pPr>
      <w:r>
        <w:rPr>
          <w:noProof/>
        </w:rPr>
        <w:drawing>
          <wp:inline distT="0" distB="0" distL="0" distR="0" wp14:anchorId="40526992" wp14:editId="1000FDAF">
            <wp:extent cx="4572000" cy="2286000"/>
            <wp:effectExtent l="0" t="0" r="0" b="0"/>
            <wp:docPr id="842490403" name="Picture 842490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2286000"/>
                    </a:xfrm>
                    <a:prstGeom prst="rect">
                      <a:avLst/>
                    </a:prstGeom>
                  </pic:spPr>
                </pic:pic>
              </a:graphicData>
            </a:graphic>
          </wp:inline>
        </w:drawing>
      </w:r>
    </w:p>
    <w:p w14:paraId="686AE668" w14:textId="2500F67F" w:rsidR="003F3C0A" w:rsidRPr="006A501D" w:rsidRDefault="379CA1AF" w:rsidP="0898FE9B">
      <w:pPr>
        <w:spacing w:line="360" w:lineRule="auto"/>
        <w:rPr>
          <w:rFonts w:eastAsiaTheme="minorEastAsia"/>
          <w:lang w:val="en-US"/>
        </w:rPr>
      </w:pPr>
      <w:r w:rsidRPr="0898FE9B">
        <w:rPr>
          <w:rFonts w:eastAsiaTheme="minorEastAsia"/>
          <w:lang w:val="en-US"/>
        </w:rPr>
        <w:t>W</w:t>
      </w:r>
      <w:r w:rsidR="4F8F5337" w:rsidRPr="0898FE9B">
        <w:rPr>
          <w:rFonts w:eastAsiaTheme="minorEastAsia"/>
          <w:lang w:val="en-US"/>
        </w:rPr>
        <w:t xml:space="preserve">ith the launch of </w:t>
      </w:r>
      <w:r w:rsidR="76407B7A" w:rsidRPr="0898FE9B">
        <w:rPr>
          <w:rFonts w:eastAsiaTheme="minorEastAsia"/>
        </w:rPr>
        <w:t>AMBEO</w:t>
      </w:r>
      <w:r w:rsidR="7BAD9C97" w:rsidRPr="0898FE9B">
        <w:rPr>
          <w:rFonts w:eastAsiaTheme="minorEastAsia"/>
          <w:lang w:val="en-US"/>
        </w:rPr>
        <w:t>|OS</w:t>
      </w:r>
      <w:r w:rsidRPr="0898FE9B">
        <w:rPr>
          <w:rFonts w:eastAsiaTheme="minorEastAsia"/>
          <w:lang w:val="en-US"/>
        </w:rPr>
        <w:t xml:space="preserve">, the AMBEO Soundbar </w:t>
      </w:r>
      <w:r w:rsidR="1D9629F4" w:rsidRPr="0898FE9B">
        <w:rPr>
          <w:rFonts w:eastAsiaTheme="minorEastAsia"/>
          <w:lang w:val="en-US"/>
        </w:rPr>
        <w:t>receives</w:t>
      </w:r>
      <w:r w:rsidRPr="0898FE9B">
        <w:rPr>
          <w:rFonts w:eastAsiaTheme="minorEastAsia"/>
          <w:lang w:val="en-US"/>
        </w:rPr>
        <w:t xml:space="preserve"> a major update</w:t>
      </w:r>
      <w:r w:rsidR="4F8F5337" w:rsidRPr="0898FE9B">
        <w:rPr>
          <w:rFonts w:eastAsiaTheme="minorEastAsia"/>
          <w:lang w:val="en-US"/>
        </w:rPr>
        <w:t xml:space="preserve">. The operating system </w:t>
      </w:r>
      <w:r w:rsidR="42EA6A9B" w:rsidRPr="0898FE9B">
        <w:rPr>
          <w:rFonts w:eastAsiaTheme="minorEastAsia"/>
          <w:lang w:val="en-US"/>
        </w:rPr>
        <w:t>expand</w:t>
      </w:r>
      <w:r w:rsidR="4F8F5337" w:rsidRPr="0898FE9B">
        <w:rPr>
          <w:rFonts w:eastAsiaTheme="minorEastAsia"/>
          <w:lang w:val="en-US"/>
        </w:rPr>
        <w:t>s</w:t>
      </w:r>
      <w:r w:rsidR="42EA6A9B" w:rsidRPr="0898FE9B">
        <w:rPr>
          <w:rFonts w:eastAsiaTheme="minorEastAsia"/>
          <w:lang w:val="en-US"/>
        </w:rPr>
        <w:t xml:space="preserve"> </w:t>
      </w:r>
      <w:r w:rsidR="4F8F5337" w:rsidRPr="0898FE9B">
        <w:rPr>
          <w:rFonts w:eastAsiaTheme="minorEastAsia"/>
          <w:lang w:val="en-US"/>
        </w:rPr>
        <w:t>the Soundbar</w:t>
      </w:r>
      <w:r w:rsidR="42EA6A9B" w:rsidRPr="0898FE9B">
        <w:rPr>
          <w:rFonts w:eastAsiaTheme="minorEastAsia"/>
          <w:lang w:val="en-US"/>
        </w:rPr>
        <w:t xml:space="preserve"> ecosystem, introduc</w:t>
      </w:r>
      <w:r w:rsidR="4F8F5337" w:rsidRPr="0898FE9B">
        <w:rPr>
          <w:rFonts w:eastAsiaTheme="minorEastAsia"/>
          <w:lang w:val="en-US"/>
        </w:rPr>
        <w:t>es</w:t>
      </w:r>
      <w:r w:rsidR="42EA6A9B" w:rsidRPr="0898FE9B">
        <w:rPr>
          <w:rFonts w:eastAsiaTheme="minorEastAsia"/>
          <w:lang w:val="en-US"/>
        </w:rPr>
        <w:t xml:space="preserve"> new functionalities, and </w:t>
      </w:r>
      <w:r w:rsidR="4F8F5337" w:rsidRPr="0898FE9B">
        <w:rPr>
          <w:rFonts w:eastAsiaTheme="minorEastAsia"/>
          <w:lang w:val="en-US"/>
        </w:rPr>
        <w:t>elevates</w:t>
      </w:r>
      <w:r w:rsidR="42EA6A9B" w:rsidRPr="0898FE9B">
        <w:rPr>
          <w:rFonts w:eastAsiaTheme="minorEastAsia"/>
          <w:lang w:val="en-US"/>
        </w:rPr>
        <w:t xml:space="preserve"> the user experience</w:t>
      </w:r>
      <w:r w:rsidR="1D9629F4" w:rsidRPr="0898FE9B">
        <w:rPr>
          <w:rFonts w:eastAsiaTheme="minorEastAsia"/>
          <w:lang w:val="en-US"/>
        </w:rPr>
        <w:t xml:space="preserve"> to greater heights</w:t>
      </w:r>
      <w:r w:rsidR="42EA6A9B" w:rsidRPr="0898FE9B">
        <w:rPr>
          <w:rFonts w:eastAsiaTheme="minorEastAsia"/>
          <w:lang w:val="en-US"/>
        </w:rPr>
        <w:t>.</w:t>
      </w:r>
    </w:p>
    <w:p w14:paraId="321C46FE" w14:textId="77777777" w:rsidR="003F3C0A" w:rsidRPr="006A501D" w:rsidRDefault="003F3C0A" w:rsidP="0898FE9B">
      <w:pPr>
        <w:spacing w:line="360" w:lineRule="auto"/>
        <w:rPr>
          <w:rFonts w:eastAsiaTheme="minorEastAsia"/>
          <w:lang w:val="en-US"/>
        </w:rPr>
      </w:pPr>
    </w:p>
    <w:p w14:paraId="20D701F1" w14:textId="04CDE8DD" w:rsidR="002D3E8A" w:rsidRPr="006A501D" w:rsidRDefault="7CCF5B6A" w:rsidP="0898FE9B">
      <w:pPr>
        <w:spacing w:line="360" w:lineRule="auto"/>
        <w:rPr>
          <w:rFonts w:eastAsiaTheme="minorEastAsia"/>
          <w:lang w:val="en-US"/>
        </w:rPr>
      </w:pPr>
      <w:r w:rsidRPr="0898FE9B">
        <w:rPr>
          <w:rFonts w:eastAsiaTheme="minorEastAsia"/>
          <w:lang w:val="en-US"/>
        </w:rPr>
        <w:t xml:space="preserve">With </w:t>
      </w:r>
      <w:r w:rsidR="5A235BB0" w:rsidRPr="0898FE9B">
        <w:rPr>
          <w:rFonts w:eastAsiaTheme="minorEastAsia"/>
          <w:lang w:val="en-US"/>
        </w:rPr>
        <w:t>AMBEO</w:t>
      </w:r>
      <w:r w:rsidR="356F999D" w:rsidRPr="0898FE9B">
        <w:rPr>
          <w:rFonts w:eastAsiaTheme="minorEastAsia"/>
          <w:lang w:val="en-US"/>
        </w:rPr>
        <w:t>|OS</w:t>
      </w:r>
      <w:r w:rsidRPr="0898FE9B">
        <w:rPr>
          <w:rFonts w:eastAsiaTheme="minorEastAsia"/>
          <w:lang w:val="en-US"/>
        </w:rPr>
        <w:t>,</w:t>
      </w:r>
      <w:r w:rsidR="1D9629F4" w:rsidRPr="0898FE9B">
        <w:rPr>
          <w:rFonts w:eastAsiaTheme="minorEastAsia"/>
          <w:lang w:val="en-US"/>
        </w:rPr>
        <w:t xml:space="preserve"> which is available for all AMBEO Soundbars,</w:t>
      </w:r>
      <w:r w:rsidR="0BA050CE" w:rsidRPr="0898FE9B">
        <w:rPr>
          <w:rFonts w:eastAsiaTheme="minorEastAsia"/>
          <w:lang w:val="en-US"/>
        </w:rPr>
        <w:t xml:space="preserve"> listeners </w:t>
      </w:r>
      <w:r w:rsidRPr="0898FE9B">
        <w:rPr>
          <w:rFonts w:eastAsiaTheme="minorEastAsia"/>
          <w:lang w:val="en-US"/>
        </w:rPr>
        <w:t>now have even</w:t>
      </w:r>
      <w:r w:rsidR="0BA050CE" w:rsidRPr="0898FE9B">
        <w:rPr>
          <w:rFonts w:eastAsiaTheme="minorEastAsia"/>
          <w:lang w:val="en-US"/>
        </w:rPr>
        <w:t xml:space="preserve"> more ways to enjoy incredibly immersive sound</w:t>
      </w:r>
      <w:r w:rsidR="3FD5C9C4" w:rsidRPr="0898FE9B">
        <w:rPr>
          <w:rFonts w:eastAsiaTheme="minorEastAsia"/>
          <w:lang w:val="en-US"/>
        </w:rPr>
        <w:t xml:space="preserve">. </w:t>
      </w:r>
      <w:r w:rsidR="043F2E89" w:rsidRPr="0898FE9B">
        <w:rPr>
          <w:rFonts w:eastAsiaTheme="minorEastAsia"/>
          <w:lang w:val="en-US"/>
        </w:rPr>
        <w:t>T</w:t>
      </w:r>
      <w:r w:rsidR="2BC45F89" w:rsidRPr="0898FE9B">
        <w:rPr>
          <w:rFonts w:eastAsiaTheme="minorEastAsia"/>
          <w:lang w:val="en-US"/>
        </w:rPr>
        <w:t xml:space="preserve">he </w:t>
      </w:r>
      <w:r w:rsidRPr="0898FE9B">
        <w:rPr>
          <w:rFonts w:eastAsiaTheme="minorEastAsia"/>
          <w:lang w:val="en-US"/>
        </w:rPr>
        <w:t>update</w:t>
      </w:r>
      <w:r w:rsidR="2BC45F89" w:rsidRPr="0898FE9B">
        <w:rPr>
          <w:rFonts w:eastAsiaTheme="minorEastAsia"/>
          <w:lang w:val="en-US"/>
        </w:rPr>
        <w:t xml:space="preserve"> supports </w:t>
      </w:r>
      <w:r w:rsidR="7FDB014A" w:rsidRPr="0898FE9B">
        <w:rPr>
          <w:rFonts w:eastAsiaTheme="minorEastAsia"/>
          <w:lang w:val="en-US"/>
        </w:rPr>
        <w:t xml:space="preserve">Apple </w:t>
      </w:r>
      <w:proofErr w:type="spellStart"/>
      <w:r w:rsidR="2BC45F89" w:rsidRPr="0898FE9B">
        <w:rPr>
          <w:rFonts w:eastAsiaTheme="minorEastAsia"/>
          <w:lang w:val="en-US"/>
        </w:rPr>
        <w:t>A</w:t>
      </w:r>
      <w:r w:rsidR="2BC45F89" w:rsidRPr="0898FE9B">
        <w:rPr>
          <w:rFonts w:eastAsiaTheme="minorEastAsia"/>
          <w:color w:val="000000" w:themeColor="text1"/>
          <w:lang w:val="en-US"/>
        </w:rPr>
        <w:t>irPlay</w:t>
      </w:r>
      <w:proofErr w:type="spellEnd"/>
      <w:r w:rsidR="2BC45F89" w:rsidRPr="0898FE9B">
        <w:rPr>
          <w:rFonts w:eastAsiaTheme="minorEastAsia"/>
          <w:color w:val="000000" w:themeColor="text1"/>
          <w:lang w:val="en-US"/>
        </w:rPr>
        <w:t xml:space="preserve"> 2, Spotify Connect, and Tidal Connect</w:t>
      </w:r>
      <w:r w:rsidR="043F2E89" w:rsidRPr="0898FE9B">
        <w:rPr>
          <w:rFonts w:eastAsiaTheme="minorEastAsia"/>
          <w:color w:val="000000" w:themeColor="text1"/>
          <w:lang w:val="en-US"/>
        </w:rPr>
        <w:t>, providing even more options for high-qual</w:t>
      </w:r>
      <w:r w:rsidR="043F2E89" w:rsidRPr="0898FE9B">
        <w:rPr>
          <w:rFonts w:eastAsiaTheme="minorEastAsia"/>
          <w:lang w:val="en-US"/>
        </w:rPr>
        <w:t>ity listening</w:t>
      </w:r>
      <w:r w:rsidR="2BC45F89" w:rsidRPr="0898FE9B">
        <w:rPr>
          <w:rFonts w:eastAsiaTheme="minorEastAsia"/>
          <w:lang w:val="en-US"/>
        </w:rPr>
        <w:t>.</w:t>
      </w:r>
    </w:p>
    <w:p w14:paraId="55356667" w14:textId="7CA65B27" w:rsidR="00454BFE" w:rsidRPr="006A501D" w:rsidRDefault="00454BFE" w:rsidP="0898FE9B">
      <w:pPr>
        <w:spacing w:line="360" w:lineRule="auto"/>
        <w:rPr>
          <w:rFonts w:eastAsiaTheme="minorEastAsia"/>
          <w:lang w:val="en-US"/>
        </w:rPr>
      </w:pPr>
    </w:p>
    <w:p w14:paraId="1503E0EE" w14:textId="4AFF0578" w:rsidR="00454BFE" w:rsidRPr="006A501D" w:rsidRDefault="00472F3B" w:rsidP="0898FE9B">
      <w:pPr>
        <w:spacing w:line="360" w:lineRule="auto"/>
        <w:rPr>
          <w:rFonts w:eastAsiaTheme="minorEastAsia"/>
          <w:lang w:val="en-US"/>
        </w:rPr>
      </w:pPr>
      <w:r w:rsidRPr="0898FE9B">
        <w:rPr>
          <w:rFonts w:eastAsiaTheme="minorEastAsia"/>
        </w:rPr>
        <w:t xml:space="preserve">Every aspect of </w:t>
      </w:r>
      <w:r w:rsidR="3A0A6C48" w:rsidRPr="0898FE9B">
        <w:rPr>
          <w:rFonts w:eastAsiaTheme="minorEastAsia"/>
        </w:rPr>
        <w:t>AMBEO</w:t>
      </w:r>
      <w:r w:rsidR="006A501D" w:rsidRPr="0898FE9B">
        <w:rPr>
          <w:rFonts w:eastAsiaTheme="minorEastAsia"/>
          <w:lang w:val="en-US"/>
        </w:rPr>
        <w:t>|OS</w:t>
      </w:r>
      <w:r w:rsidRPr="0898FE9B">
        <w:rPr>
          <w:rFonts w:eastAsiaTheme="minorEastAsia"/>
        </w:rPr>
        <w:t xml:space="preserve"> has been meticulously optimized to ensure </w:t>
      </w:r>
      <w:r w:rsidR="005800C9" w:rsidRPr="0898FE9B">
        <w:rPr>
          <w:rFonts w:eastAsiaTheme="minorEastAsia"/>
        </w:rPr>
        <w:t xml:space="preserve">a </w:t>
      </w:r>
      <w:r w:rsidRPr="0898FE9B">
        <w:rPr>
          <w:rFonts w:eastAsiaTheme="minorEastAsia"/>
        </w:rPr>
        <w:t>smooth and enjoyable experience.</w:t>
      </w:r>
      <w:r w:rsidRPr="0898FE9B">
        <w:rPr>
          <w:rFonts w:eastAsiaTheme="minorEastAsia"/>
          <w:lang w:val="en-US"/>
        </w:rPr>
        <w:t xml:space="preserve"> </w:t>
      </w:r>
      <w:r w:rsidR="041BCB1A" w:rsidRPr="0898FE9B">
        <w:rPr>
          <w:rFonts w:eastAsiaTheme="minorEastAsia"/>
          <w:lang w:val="en-US"/>
        </w:rPr>
        <w:t xml:space="preserve">By </w:t>
      </w:r>
      <w:r w:rsidR="0E2D0ED6" w:rsidRPr="0898FE9B">
        <w:rPr>
          <w:rFonts w:eastAsiaTheme="minorEastAsia"/>
          <w:lang w:val="en-US"/>
        </w:rPr>
        <w:t>utilizing</w:t>
      </w:r>
      <w:r w:rsidR="041BCB1A" w:rsidRPr="0898FE9B">
        <w:rPr>
          <w:rFonts w:eastAsiaTheme="minorEastAsia"/>
          <w:lang w:val="en-US"/>
        </w:rPr>
        <w:t xml:space="preserve"> Wi-Fi rather than Bluetooth Low Energy to connect to the Sennheiser Smart Control </w:t>
      </w:r>
      <w:r w:rsidR="5E917F0E" w:rsidRPr="0898FE9B">
        <w:rPr>
          <w:rFonts w:eastAsiaTheme="minorEastAsia"/>
          <w:lang w:val="en-US"/>
        </w:rPr>
        <w:t>a</w:t>
      </w:r>
      <w:r w:rsidR="041BCB1A" w:rsidRPr="0898FE9B">
        <w:rPr>
          <w:rFonts w:eastAsiaTheme="minorEastAsia"/>
          <w:lang w:val="en-US"/>
        </w:rPr>
        <w:t>pp, the user experience is faster and more responsive. The operating system also guarantees greater security and stability.</w:t>
      </w:r>
    </w:p>
    <w:p w14:paraId="336918C2" w14:textId="77777777" w:rsidR="007568A9" w:rsidRPr="006A501D" w:rsidRDefault="007568A9" w:rsidP="0898FE9B">
      <w:pPr>
        <w:spacing w:line="360" w:lineRule="auto"/>
        <w:rPr>
          <w:rFonts w:eastAsiaTheme="minorEastAsia"/>
          <w:lang w:val="en-US"/>
        </w:rPr>
      </w:pPr>
    </w:p>
    <w:p w14:paraId="4F98C923" w14:textId="25580E2B" w:rsidR="007568A9" w:rsidRPr="006A501D" w:rsidRDefault="4734EBC4" w:rsidP="0898FE9B">
      <w:pPr>
        <w:spacing w:line="360" w:lineRule="auto"/>
        <w:rPr>
          <w:rFonts w:eastAsiaTheme="minorEastAsia"/>
          <w:lang w:val="en-US"/>
        </w:rPr>
      </w:pPr>
      <w:r w:rsidRPr="0898FE9B">
        <w:rPr>
          <w:rFonts w:eastAsiaTheme="minorEastAsia"/>
          <w:lang w:val="en-US"/>
        </w:rPr>
        <w:t>“</w:t>
      </w:r>
      <w:r w:rsidR="6E25A471" w:rsidRPr="0898FE9B">
        <w:rPr>
          <w:rFonts w:eastAsiaTheme="minorEastAsia"/>
          <w:lang w:val="en-US"/>
        </w:rPr>
        <w:t xml:space="preserve">The all-new </w:t>
      </w:r>
      <w:r w:rsidR="4F386130" w:rsidRPr="0898FE9B">
        <w:rPr>
          <w:rFonts w:eastAsiaTheme="minorEastAsia"/>
          <w:lang w:val="en-US"/>
        </w:rPr>
        <w:t>AMBEO</w:t>
      </w:r>
      <w:r w:rsidR="1FCB9D7C" w:rsidRPr="0898FE9B">
        <w:rPr>
          <w:rFonts w:eastAsiaTheme="minorEastAsia"/>
          <w:lang w:val="en-US"/>
        </w:rPr>
        <w:t xml:space="preserve">|OS </w:t>
      </w:r>
      <w:r w:rsidR="6E25A471" w:rsidRPr="0898FE9B">
        <w:rPr>
          <w:rFonts w:eastAsiaTheme="minorEastAsia"/>
          <w:lang w:val="en-US"/>
        </w:rPr>
        <w:t>is a gamechanger for our AMBEO Soundbar, and we are certain our customers are going to love it</w:t>
      </w:r>
      <w:r w:rsidRPr="0898FE9B">
        <w:rPr>
          <w:rFonts w:eastAsiaTheme="minorEastAsia"/>
          <w:lang w:val="en-US"/>
        </w:rPr>
        <w:t>,” says Maximilian Voigt, Product Manager AMBEO Soundbar at Sennheiser. “</w:t>
      </w:r>
      <w:r w:rsidR="006FC9F1" w:rsidRPr="0898FE9B">
        <w:rPr>
          <w:rFonts w:eastAsiaTheme="minorEastAsia"/>
          <w:lang w:val="en-US"/>
        </w:rPr>
        <w:t>By offering</w:t>
      </w:r>
      <w:r w:rsidR="6E25A471" w:rsidRPr="0898FE9B">
        <w:rPr>
          <w:rFonts w:eastAsiaTheme="minorEastAsia"/>
          <w:lang w:val="en-US"/>
        </w:rPr>
        <w:t xml:space="preserve"> </w:t>
      </w:r>
      <w:r w:rsidR="006FC9F1" w:rsidRPr="0898FE9B">
        <w:rPr>
          <w:rFonts w:eastAsiaTheme="minorEastAsia"/>
          <w:lang w:val="en-US"/>
        </w:rPr>
        <w:t xml:space="preserve">even </w:t>
      </w:r>
      <w:r w:rsidR="6E25A471" w:rsidRPr="0898FE9B">
        <w:rPr>
          <w:rFonts w:eastAsiaTheme="minorEastAsia"/>
          <w:lang w:val="en-US"/>
        </w:rPr>
        <w:t>mor</w:t>
      </w:r>
      <w:r w:rsidR="006FC9F1" w:rsidRPr="0898FE9B">
        <w:rPr>
          <w:rFonts w:eastAsiaTheme="minorEastAsia"/>
          <w:lang w:val="en-US"/>
        </w:rPr>
        <w:t>e audio streaming providers</w:t>
      </w:r>
      <w:r w:rsidR="47D40793" w:rsidRPr="0898FE9B">
        <w:rPr>
          <w:rFonts w:eastAsiaTheme="minorEastAsia"/>
          <w:lang w:val="en-US"/>
        </w:rPr>
        <w:t xml:space="preserve"> and </w:t>
      </w:r>
      <w:r w:rsidR="6E25A471" w:rsidRPr="0898FE9B">
        <w:rPr>
          <w:rFonts w:eastAsiaTheme="minorEastAsia"/>
          <w:lang w:val="en-US"/>
        </w:rPr>
        <w:t>a</w:t>
      </w:r>
      <w:r w:rsidR="47D40793" w:rsidRPr="0898FE9B">
        <w:rPr>
          <w:rFonts w:eastAsiaTheme="minorEastAsia"/>
          <w:lang w:val="en-US"/>
        </w:rPr>
        <w:t>n improved</w:t>
      </w:r>
      <w:r w:rsidR="006FC9F1" w:rsidRPr="0898FE9B">
        <w:rPr>
          <w:rFonts w:eastAsiaTheme="minorEastAsia"/>
          <w:lang w:val="en-US"/>
        </w:rPr>
        <w:t xml:space="preserve"> user </w:t>
      </w:r>
      <w:r w:rsidR="006FC9F1" w:rsidRPr="0898FE9B">
        <w:rPr>
          <w:rFonts w:eastAsiaTheme="minorEastAsia"/>
          <w:lang w:val="en-US"/>
        </w:rPr>
        <w:lastRenderedPageBreak/>
        <w:t xml:space="preserve">experience, </w:t>
      </w:r>
      <w:r w:rsidR="043F2E89" w:rsidRPr="0898FE9B">
        <w:rPr>
          <w:rFonts w:eastAsiaTheme="minorEastAsia"/>
          <w:lang w:val="en-US"/>
        </w:rPr>
        <w:t>S</w:t>
      </w:r>
      <w:r w:rsidR="47D40793" w:rsidRPr="0898FE9B">
        <w:rPr>
          <w:rFonts w:eastAsiaTheme="minorEastAsia"/>
          <w:lang w:val="en-US"/>
        </w:rPr>
        <w:t>ennheiser customers will enjoy</w:t>
      </w:r>
      <w:r w:rsidR="29DE47C6" w:rsidRPr="0898FE9B">
        <w:rPr>
          <w:rFonts w:eastAsiaTheme="minorEastAsia"/>
          <w:lang w:val="en-US"/>
        </w:rPr>
        <w:t xml:space="preserve"> personalized</w:t>
      </w:r>
      <w:r w:rsidR="043F2E89" w:rsidRPr="0898FE9B">
        <w:rPr>
          <w:rFonts w:eastAsiaTheme="minorEastAsia"/>
          <w:lang w:val="en-US"/>
        </w:rPr>
        <w:t xml:space="preserve"> high-resolution audio streaming</w:t>
      </w:r>
      <w:r w:rsidR="47D40793" w:rsidRPr="0898FE9B">
        <w:rPr>
          <w:rFonts w:eastAsiaTheme="minorEastAsia"/>
          <w:lang w:val="en-US"/>
        </w:rPr>
        <w:t xml:space="preserve"> wi</w:t>
      </w:r>
      <w:r w:rsidR="29DE47C6" w:rsidRPr="0898FE9B">
        <w:rPr>
          <w:rFonts w:eastAsiaTheme="minorEastAsia"/>
          <w:lang w:val="en-US"/>
        </w:rPr>
        <w:t>th</w:t>
      </w:r>
      <w:r w:rsidR="47D40793" w:rsidRPr="0898FE9B">
        <w:rPr>
          <w:rFonts w:eastAsiaTheme="minorEastAsia"/>
          <w:lang w:val="en-US"/>
        </w:rPr>
        <w:t xml:space="preserve"> enhanced features</w:t>
      </w:r>
      <w:r w:rsidRPr="0898FE9B">
        <w:rPr>
          <w:rFonts w:eastAsiaTheme="minorEastAsia"/>
          <w:lang w:val="en-US"/>
        </w:rPr>
        <w:t>.”</w:t>
      </w:r>
    </w:p>
    <w:p w14:paraId="25436FC5" w14:textId="25FB2395" w:rsidR="006131CB" w:rsidRPr="006A501D" w:rsidRDefault="006131CB" w:rsidP="0898FE9B">
      <w:pPr>
        <w:spacing w:line="360" w:lineRule="auto"/>
        <w:rPr>
          <w:rFonts w:eastAsiaTheme="minorEastAsia"/>
          <w:lang w:val="en-US"/>
        </w:rPr>
      </w:pPr>
    </w:p>
    <w:p w14:paraId="2E90C20E" w14:textId="54BB491F" w:rsidR="00543CC7" w:rsidRPr="006A501D" w:rsidRDefault="00543CC7" w:rsidP="0898FE9B">
      <w:pPr>
        <w:spacing w:line="360" w:lineRule="auto"/>
        <w:rPr>
          <w:rFonts w:eastAsiaTheme="minorEastAsia"/>
          <w:b/>
          <w:bCs/>
          <w:lang w:val="en-US"/>
        </w:rPr>
      </w:pPr>
      <w:r w:rsidRPr="0898FE9B">
        <w:rPr>
          <w:rFonts w:eastAsiaTheme="minorEastAsia"/>
          <w:b/>
          <w:bCs/>
          <w:lang w:val="en-US"/>
        </w:rPr>
        <w:t>An app update with all-new functionalities</w:t>
      </w:r>
    </w:p>
    <w:p w14:paraId="7D0AFFF7" w14:textId="1D6D6AD2" w:rsidR="00454BFE" w:rsidRPr="006A501D" w:rsidRDefault="23DAB60E" w:rsidP="0898FE9B">
      <w:pPr>
        <w:spacing w:line="360" w:lineRule="auto"/>
        <w:rPr>
          <w:rFonts w:eastAsiaTheme="minorEastAsia"/>
          <w:lang w:val="en-US"/>
        </w:rPr>
      </w:pPr>
      <w:r w:rsidRPr="0898FE9B">
        <w:rPr>
          <w:rFonts w:eastAsiaTheme="minorEastAsia"/>
          <w:lang w:val="en-US"/>
        </w:rPr>
        <w:t>AMBEO</w:t>
      </w:r>
      <w:r w:rsidR="44698423" w:rsidRPr="0898FE9B">
        <w:rPr>
          <w:rFonts w:eastAsiaTheme="minorEastAsia"/>
          <w:lang w:val="en-US"/>
        </w:rPr>
        <w:t>|OS</w:t>
      </w:r>
      <w:r w:rsidR="041BCB1A" w:rsidRPr="0898FE9B">
        <w:rPr>
          <w:rFonts w:eastAsiaTheme="minorEastAsia"/>
          <w:lang w:val="en-US"/>
        </w:rPr>
        <w:t xml:space="preserve"> can be accessed through t</w:t>
      </w:r>
      <w:r w:rsidR="030F851B" w:rsidRPr="0898FE9B">
        <w:rPr>
          <w:rFonts w:eastAsiaTheme="minorEastAsia"/>
          <w:lang w:val="en-US"/>
        </w:rPr>
        <w:t>he completely rebuilt Smart Control app</w:t>
      </w:r>
      <w:r w:rsidR="041BCB1A" w:rsidRPr="0898FE9B">
        <w:rPr>
          <w:rFonts w:eastAsiaTheme="minorEastAsia"/>
          <w:lang w:val="en-US"/>
        </w:rPr>
        <w:t xml:space="preserve">. </w:t>
      </w:r>
      <w:r w:rsidR="5E917F0E" w:rsidRPr="0898FE9B">
        <w:rPr>
          <w:rFonts w:eastAsiaTheme="minorEastAsia"/>
          <w:lang w:val="en-US"/>
        </w:rPr>
        <w:t>The all-new app e</w:t>
      </w:r>
      <w:r w:rsidR="1C7C9AC9" w:rsidRPr="0898FE9B">
        <w:rPr>
          <w:rFonts w:eastAsiaTheme="minorEastAsia"/>
          <w:lang w:val="en-US"/>
        </w:rPr>
        <w:t>legantly merg</w:t>
      </w:r>
      <w:r w:rsidR="5E917F0E" w:rsidRPr="0898FE9B">
        <w:rPr>
          <w:rFonts w:eastAsiaTheme="minorEastAsia"/>
          <w:lang w:val="en-US"/>
        </w:rPr>
        <w:t>es</w:t>
      </w:r>
      <w:r w:rsidR="1C7C9AC9" w:rsidRPr="0898FE9B">
        <w:rPr>
          <w:rFonts w:eastAsiaTheme="minorEastAsia"/>
          <w:lang w:val="en-US"/>
        </w:rPr>
        <w:t xml:space="preserve"> modern aesthetics with a more personal, relevant, and rewarding intuitive user experience</w:t>
      </w:r>
      <w:r w:rsidR="5E917F0E" w:rsidRPr="0898FE9B">
        <w:rPr>
          <w:rFonts w:eastAsiaTheme="minorEastAsia"/>
          <w:lang w:val="en-US"/>
        </w:rPr>
        <w:t>.</w:t>
      </w:r>
    </w:p>
    <w:p w14:paraId="76AD0564" w14:textId="21B401AC" w:rsidR="00454BFE" w:rsidRPr="006A501D" w:rsidRDefault="0CAB7634" w:rsidP="0898FE9B">
      <w:pPr>
        <w:spacing w:line="360" w:lineRule="auto"/>
      </w:pPr>
      <w:r>
        <w:rPr>
          <w:noProof/>
        </w:rPr>
        <w:drawing>
          <wp:inline distT="0" distB="0" distL="0" distR="0" wp14:anchorId="20FDB680" wp14:editId="219CF8A7">
            <wp:extent cx="2619375" cy="4572000"/>
            <wp:effectExtent l="0" t="0" r="0" b="0"/>
            <wp:docPr id="946240707" name="Picture 946240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619375" cy="4572000"/>
                    </a:xfrm>
                    <a:prstGeom prst="rect">
                      <a:avLst/>
                    </a:prstGeom>
                  </pic:spPr>
                </pic:pic>
              </a:graphicData>
            </a:graphic>
          </wp:inline>
        </w:drawing>
      </w:r>
    </w:p>
    <w:p w14:paraId="3BBE02FA" w14:textId="369A5713" w:rsidR="002D3524" w:rsidRPr="006A501D" w:rsidRDefault="041BCB1A" w:rsidP="0898FE9B">
      <w:pPr>
        <w:spacing w:line="360" w:lineRule="auto"/>
        <w:rPr>
          <w:rFonts w:eastAsiaTheme="minorEastAsia"/>
          <w:lang w:val="en-US"/>
        </w:rPr>
      </w:pPr>
      <w:r w:rsidRPr="42340F08">
        <w:rPr>
          <w:rFonts w:eastAsiaTheme="minorEastAsia"/>
          <w:lang w:val="en-US"/>
        </w:rPr>
        <w:t xml:space="preserve">On top of that, </w:t>
      </w:r>
      <w:r w:rsidR="44495F14" w:rsidRPr="42340F08">
        <w:rPr>
          <w:rFonts w:eastAsiaTheme="minorEastAsia"/>
          <w:lang w:val="en-US"/>
        </w:rPr>
        <w:t xml:space="preserve">Smart Control offers users exciting new features to improve the functionality of their Sennheiser </w:t>
      </w:r>
      <w:r w:rsidRPr="42340F08">
        <w:rPr>
          <w:rFonts w:eastAsiaTheme="minorEastAsia"/>
          <w:lang w:val="en-US"/>
        </w:rPr>
        <w:t>headphones</w:t>
      </w:r>
      <w:r w:rsidR="525C5E48" w:rsidRPr="42340F08">
        <w:rPr>
          <w:rFonts w:eastAsiaTheme="minorEastAsia"/>
          <w:lang w:val="en-US"/>
        </w:rPr>
        <w:t>, including Sound</w:t>
      </w:r>
      <w:r w:rsidR="16665262" w:rsidRPr="42340F08">
        <w:rPr>
          <w:rFonts w:eastAsiaTheme="minorEastAsia"/>
          <w:lang w:val="en-US"/>
        </w:rPr>
        <w:t xml:space="preserve"> </w:t>
      </w:r>
      <w:r w:rsidR="525C5E48" w:rsidRPr="42340F08">
        <w:rPr>
          <w:rFonts w:eastAsiaTheme="minorEastAsia"/>
          <w:lang w:val="en-US"/>
        </w:rPr>
        <w:t>Check</w:t>
      </w:r>
      <w:r w:rsidR="584369D8" w:rsidRPr="42340F08">
        <w:rPr>
          <w:rFonts w:eastAsiaTheme="minorEastAsia"/>
          <w:lang w:val="en-US"/>
        </w:rPr>
        <w:t xml:space="preserve"> and </w:t>
      </w:r>
      <w:r w:rsidR="525C5E48" w:rsidRPr="42340F08">
        <w:rPr>
          <w:rFonts w:eastAsiaTheme="minorEastAsia"/>
          <w:lang w:val="en-US"/>
        </w:rPr>
        <w:t>Sound</w:t>
      </w:r>
      <w:r w:rsidR="6F789611" w:rsidRPr="42340F08">
        <w:rPr>
          <w:rFonts w:eastAsiaTheme="minorEastAsia"/>
          <w:lang w:val="en-US"/>
        </w:rPr>
        <w:t xml:space="preserve"> </w:t>
      </w:r>
      <w:r w:rsidR="525C5E48" w:rsidRPr="42340F08">
        <w:rPr>
          <w:rFonts w:eastAsiaTheme="minorEastAsia"/>
          <w:lang w:val="en-US"/>
        </w:rPr>
        <w:t xml:space="preserve">Zones. </w:t>
      </w:r>
      <w:r w:rsidR="79ECF274" w:rsidRPr="42340F08">
        <w:rPr>
          <w:rFonts w:eastAsiaTheme="minorEastAsia"/>
          <w:lang w:val="en-US"/>
        </w:rPr>
        <w:t>Sound</w:t>
      </w:r>
      <w:r w:rsidR="3AAEC935" w:rsidRPr="42340F08">
        <w:rPr>
          <w:rFonts w:eastAsiaTheme="minorEastAsia"/>
          <w:lang w:val="en-US"/>
        </w:rPr>
        <w:t xml:space="preserve"> </w:t>
      </w:r>
      <w:r w:rsidR="79ECF274" w:rsidRPr="42340F08">
        <w:rPr>
          <w:rFonts w:eastAsiaTheme="minorEastAsia"/>
          <w:lang w:val="en-US"/>
        </w:rPr>
        <w:t>Check guides user</w:t>
      </w:r>
      <w:r w:rsidR="525C5E48" w:rsidRPr="42340F08">
        <w:rPr>
          <w:rFonts w:eastAsiaTheme="minorEastAsia"/>
          <w:lang w:val="en-US"/>
        </w:rPr>
        <w:t>s through</w:t>
      </w:r>
      <w:r w:rsidR="79ECF274" w:rsidRPr="42340F08">
        <w:rPr>
          <w:rFonts w:eastAsiaTheme="minorEastAsia"/>
          <w:lang w:val="en-US"/>
        </w:rPr>
        <w:t xml:space="preserve"> </w:t>
      </w:r>
      <w:r w:rsidR="525C5E48" w:rsidRPr="42340F08">
        <w:rPr>
          <w:rFonts w:eastAsiaTheme="minorEastAsia"/>
          <w:lang w:val="en-US"/>
        </w:rPr>
        <w:t xml:space="preserve">three easy steps </w:t>
      </w:r>
      <w:r w:rsidR="79ECF274" w:rsidRPr="42340F08">
        <w:rPr>
          <w:rFonts w:eastAsiaTheme="minorEastAsia"/>
          <w:lang w:val="en-US"/>
        </w:rPr>
        <w:t xml:space="preserve">to </w:t>
      </w:r>
      <w:r w:rsidR="525C5E48" w:rsidRPr="42340F08">
        <w:rPr>
          <w:rFonts w:eastAsiaTheme="minorEastAsia"/>
          <w:lang w:val="en-US"/>
        </w:rPr>
        <w:t>find the</w:t>
      </w:r>
      <w:r w:rsidR="79ECF274" w:rsidRPr="42340F08">
        <w:rPr>
          <w:rFonts w:eastAsiaTheme="minorEastAsia"/>
          <w:lang w:val="en-US"/>
        </w:rPr>
        <w:t xml:space="preserve"> perfect EQ preset according to their tastes.</w:t>
      </w:r>
      <w:r w:rsidR="525C5E48" w:rsidRPr="42340F08">
        <w:rPr>
          <w:rFonts w:eastAsiaTheme="minorEastAsia"/>
          <w:lang w:val="en-US"/>
        </w:rPr>
        <w:t xml:space="preserve"> </w:t>
      </w:r>
      <w:r w:rsidR="79ECF274" w:rsidRPr="42340F08">
        <w:rPr>
          <w:rFonts w:eastAsiaTheme="minorEastAsia"/>
          <w:lang w:val="en-US"/>
        </w:rPr>
        <w:t>Sound</w:t>
      </w:r>
      <w:r w:rsidR="612C7A24" w:rsidRPr="42340F08">
        <w:rPr>
          <w:rFonts w:eastAsiaTheme="minorEastAsia"/>
          <w:lang w:val="en-US"/>
        </w:rPr>
        <w:t xml:space="preserve"> </w:t>
      </w:r>
      <w:r w:rsidR="79ECF274" w:rsidRPr="42340F08">
        <w:rPr>
          <w:rFonts w:eastAsiaTheme="minorEastAsia"/>
          <w:lang w:val="en-US"/>
        </w:rPr>
        <w:t xml:space="preserve">Zones </w:t>
      </w:r>
      <w:r w:rsidR="525C5E48" w:rsidRPr="42340F08">
        <w:rPr>
          <w:rFonts w:eastAsiaTheme="minorEastAsia"/>
          <w:lang w:val="en-US"/>
        </w:rPr>
        <w:t>let</w:t>
      </w:r>
      <w:r w:rsidR="0FFEF73A" w:rsidRPr="42340F08">
        <w:rPr>
          <w:rFonts w:eastAsiaTheme="minorEastAsia"/>
          <w:lang w:val="en-US"/>
        </w:rPr>
        <w:t xml:space="preserve"> </w:t>
      </w:r>
      <w:r w:rsidR="6ABA2748" w:rsidRPr="42340F08">
        <w:rPr>
          <w:rFonts w:eastAsiaTheme="minorEastAsia"/>
          <w:lang w:val="en-US"/>
        </w:rPr>
        <w:t xml:space="preserve">True Wireless </w:t>
      </w:r>
      <w:r w:rsidR="525C5E48" w:rsidRPr="42340F08">
        <w:rPr>
          <w:rFonts w:eastAsiaTheme="minorEastAsia"/>
          <w:lang w:val="en-US"/>
        </w:rPr>
        <w:t xml:space="preserve">users </w:t>
      </w:r>
      <w:r w:rsidR="50682A98" w:rsidRPr="42340F08">
        <w:rPr>
          <w:rFonts w:eastAsiaTheme="minorEastAsia"/>
          <w:lang w:val="en-US"/>
        </w:rPr>
        <w:t>tailor</w:t>
      </w:r>
      <w:r w:rsidR="79ECF274" w:rsidRPr="42340F08">
        <w:rPr>
          <w:rFonts w:eastAsiaTheme="minorEastAsia"/>
          <w:lang w:val="en-US"/>
        </w:rPr>
        <w:t xml:space="preserve"> </w:t>
      </w:r>
      <w:r w:rsidR="6362B9CC" w:rsidRPr="42340F08">
        <w:rPr>
          <w:rFonts w:eastAsiaTheme="minorEastAsia"/>
          <w:lang w:val="en-US"/>
        </w:rPr>
        <w:t>EQ</w:t>
      </w:r>
      <w:r w:rsidR="79ECF274" w:rsidRPr="42340F08">
        <w:rPr>
          <w:rFonts w:eastAsiaTheme="minorEastAsia"/>
          <w:lang w:val="en-US"/>
        </w:rPr>
        <w:t xml:space="preserve"> settings</w:t>
      </w:r>
      <w:r w:rsidR="6362B9CC" w:rsidRPr="42340F08">
        <w:rPr>
          <w:rFonts w:eastAsiaTheme="minorEastAsia"/>
          <w:lang w:val="en-US"/>
        </w:rPr>
        <w:t>, N</w:t>
      </w:r>
      <w:r w:rsidR="79ECF274" w:rsidRPr="42340F08">
        <w:rPr>
          <w:rFonts w:eastAsiaTheme="minorEastAsia"/>
          <w:lang w:val="en-US"/>
        </w:rPr>
        <w:t xml:space="preserve">oise </w:t>
      </w:r>
      <w:r w:rsidR="6362B9CC" w:rsidRPr="42340F08">
        <w:rPr>
          <w:rFonts w:eastAsiaTheme="minorEastAsia"/>
          <w:lang w:val="en-US"/>
        </w:rPr>
        <w:t>C</w:t>
      </w:r>
      <w:r w:rsidR="79ECF274" w:rsidRPr="42340F08">
        <w:rPr>
          <w:rFonts w:eastAsiaTheme="minorEastAsia"/>
          <w:lang w:val="en-US"/>
        </w:rPr>
        <w:t>ancellation</w:t>
      </w:r>
      <w:r w:rsidR="6362B9CC" w:rsidRPr="42340F08">
        <w:rPr>
          <w:rFonts w:eastAsiaTheme="minorEastAsia"/>
          <w:lang w:val="en-US"/>
        </w:rPr>
        <w:t>, and Transparent Hearing</w:t>
      </w:r>
      <w:r w:rsidR="79ECF274" w:rsidRPr="42340F08">
        <w:rPr>
          <w:rFonts w:eastAsiaTheme="minorEastAsia"/>
          <w:lang w:val="en-US"/>
        </w:rPr>
        <w:t xml:space="preserve"> </w:t>
      </w:r>
      <w:r w:rsidR="525C5E48" w:rsidRPr="42340F08">
        <w:rPr>
          <w:rFonts w:eastAsiaTheme="minorEastAsia"/>
          <w:lang w:val="en-US"/>
        </w:rPr>
        <w:t xml:space="preserve">to </w:t>
      </w:r>
      <w:r w:rsidR="584369D8" w:rsidRPr="42340F08">
        <w:rPr>
          <w:rFonts w:eastAsiaTheme="minorEastAsia"/>
          <w:lang w:val="en-US"/>
        </w:rPr>
        <w:t xml:space="preserve">defined </w:t>
      </w:r>
      <w:r w:rsidR="525C5E48" w:rsidRPr="42340F08">
        <w:rPr>
          <w:rFonts w:eastAsiaTheme="minorEastAsia"/>
          <w:lang w:val="en-US"/>
        </w:rPr>
        <w:t>places</w:t>
      </w:r>
      <w:r w:rsidR="584369D8" w:rsidRPr="42340F08">
        <w:rPr>
          <w:rFonts w:eastAsiaTheme="minorEastAsia"/>
          <w:lang w:val="en-US"/>
        </w:rPr>
        <w:t xml:space="preserve"> – whether home, the office, or on the go –</w:t>
      </w:r>
      <w:r w:rsidR="650914F1" w:rsidRPr="42340F08">
        <w:rPr>
          <w:rFonts w:eastAsiaTheme="minorEastAsia"/>
          <w:lang w:val="en-US"/>
        </w:rPr>
        <w:t xml:space="preserve"> </w:t>
      </w:r>
      <w:r w:rsidR="584369D8" w:rsidRPr="42340F08">
        <w:rPr>
          <w:rFonts w:eastAsiaTheme="minorEastAsia"/>
          <w:lang w:val="en-US"/>
        </w:rPr>
        <w:t>and</w:t>
      </w:r>
      <w:r w:rsidR="525C5E48" w:rsidRPr="42340F08">
        <w:rPr>
          <w:rFonts w:eastAsiaTheme="minorEastAsia"/>
          <w:lang w:val="en-US"/>
        </w:rPr>
        <w:t xml:space="preserve"> dynamically adjust </w:t>
      </w:r>
      <w:r w:rsidR="584369D8" w:rsidRPr="42340F08">
        <w:rPr>
          <w:rFonts w:eastAsiaTheme="minorEastAsia"/>
          <w:lang w:val="en-US"/>
        </w:rPr>
        <w:t xml:space="preserve">audio settings </w:t>
      </w:r>
      <w:r w:rsidR="525C5E48" w:rsidRPr="42340F08">
        <w:rPr>
          <w:rFonts w:eastAsiaTheme="minorEastAsia"/>
          <w:lang w:val="en-US"/>
        </w:rPr>
        <w:t>according</w:t>
      </w:r>
      <w:r w:rsidR="2E060719" w:rsidRPr="42340F08">
        <w:rPr>
          <w:rFonts w:eastAsiaTheme="minorEastAsia"/>
          <w:lang w:val="en-US"/>
        </w:rPr>
        <w:t xml:space="preserve"> to the </w:t>
      </w:r>
      <w:r w:rsidR="140133BE" w:rsidRPr="42340F08">
        <w:rPr>
          <w:rFonts w:eastAsiaTheme="minorEastAsia"/>
          <w:lang w:val="en-US"/>
        </w:rPr>
        <w:t>user's</w:t>
      </w:r>
      <w:r w:rsidR="2E060719" w:rsidRPr="42340F08">
        <w:rPr>
          <w:rFonts w:eastAsiaTheme="minorEastAsia"/>
          <w:lang w:val="en-US"/>
        </w:rPr>
        <w:t xml:space="preserve"> location</w:t>
      </w:r>
      <w:r w:rsidR="42C09E88" w:rsidRPr="42340F08">
        <w:rPr>
          <w:rFonts w:eastAsiaTheme="minorEastAsia"/>
          <w:lang w:val="en-US"/>
        </w:rPr>
        <w:t>.</w:t>
      </w:r>
    </w:p>
    <w:p w14:paraId="23B732E5" w14:textId="77777777" w:rsidR="002D3524" w:rsidRPr="006A501D" w:rsidRDefault="002D3524" w:rsidP="0898FE9B">
      <w:pPr>
        <w:spacing w:line="360" w:lineRule="auto"/>
        <w:rPr>
          <w:rFonts w:eastAsiaTheme="minorEastAsia"/>
          <w:lang w:val="en-US"/>
        </w:rPr>
      </w:pPr>
    </w:p>
    <w:p w14:paraId="2BFDDEAC" w14:textId="0130BE68" w:rsidR="00192370" w:rsidRPr="006A501D" w:rsidRDefault="5BCB04F2" w:rsidP="0898FE9B">
      <w:pPr>
        <w:spacing w:line="360" w:lineRule="auto"/>
        <w:rPr>
          <w:rFonts w:eastAsiaTheme="minorEastAsia"/>
          <w:lang w:val="en-US"/>
        </w:rPr>
      </w:pPr>
      <w:r w:rsidRPr="79FCBC32">
        <w:rPr>
          <w:rFonts w:eastAsiaTheme="minorEastAsia"/>
          <w:lang w:val="en-US"/>
        </w:rPr>
        <w:lastRenderedPageBreak/>
        <w:t xml:space="preserve">Smart Control </w:t>
      </w:r>
      <w:r w:rsidR="5E917F0E" w:rsidRPr="79FCBC32">
        <w:rPr>
          <w:rFonts w:eastAsiaTheme="minorEastAsia"/>
          <w:lang w:val="en-US"/>
        </w:rPr>
        <w:t xml:space="preserve">also </w:t>
      </w:r>
      <w:r w:rsidR="6DF6CB44" w:rsidRPr="79FCBC32">
        <w:rPr>
          <w:rFonts w:eastAsiaTheme="minorEastAsia"/>
          <w:lang w:val="en-US"/>
        </w:rPr>
        <w:t xml:space="preserve">offers users a higher level of personalization. </w:t>
      </w:r>
      <w:r w:rsidR="79ECF274" w:rsidRPr="79FCBC32">
        <w:rPr>
          <w:rFonts w:eastAsiaTheme="minorEastAsia"/>
          <w:lang w:val="en-US"/>
        </w:rPr>
        <w:t xml:space="preserve">User accounts make it even easier to transfer settings </w:t>
      </w:r>
      <w:r w:rsidR="14ACFE15" w:rsidRPr="79FCBC32">
        <w:rPr>
          <w:rFonts w:eastAsiaTheme="minorEastAsia"/>
          <w:lang w:val="en-US"/>
        </w:rPr>
        <w:t xml:space="preserve">and customizations </w:t>
      </w:r>
      <w:r w:rsidR="79ECF274" w:rsidRPr="79FCBC32">
        <w:rPr>
          <w:rFonts w:eastAsiaTheme="minorEastAsia"/>
          <w:lang w:val="en-US"/>
        </w:rPr>
        <w:t>between Sennheiser devices.</w:t>
      </w:r>
      <w:r w:rsidR="6DF6CB44" w:rsidRPr="79FCBC32">
        <w:rPr>
          <w:rFonts w:eastAsiaTheme="minorEastAsia"/>
          <w:lang w:val="en-US"/>
        </w:rPr>
        <w:t xml:space="preserve"> </w:t>
      </w:r>
      <w:r w:rsidR="10E63605" w:rsidRPr="79FCBC32">
        <w:rPr>
          <w:rFonts w:eastAsiaTheme="minorEastAsia"/>
          <w:lang w:val="en-US"/>
        </w:rPr>
        <w:t xml:space="preserve">The </w:t>
      </w:r>
      <w:r w:rsidR="6DF6CB44" w:rsidRPr="79FCBC32">
        <w:rPr>
          <w:rFonts w:eastAsiaTheme="minorEastAsia"/>
          <w:lang w:val="en-US"/>
        </w:rPr>
        <w:t>in-app</w:t>
      </w:r>
      <w:r w:rsidR="10E63605" w:rsidRPr="79FCBC32">
        <w:rPr>
          <w:rFonts w:eastAsiaTheme="minorEastAsia"/>
          <w:lang w:val="en-US"/>
        </w:rPr>
        <w:t xml:space="preserve"> Discovery area </w:t>
      </w:r>
      <w:r w:rsidR="5EE182A1" w:rsidRPr="79FCBC32">
        <w:rPr>
          <w:rFonts w:eastAsiaTheme="minorEastAsia"/>
          <w:lang w:val="en-US"/>
        </w:rPr>
        <w:t>provides relevant product news and update</w:t>
      </w:r>
      <w:r w:rsidR="334D77E6" w:rsidRPr="79FCBC32">
        <w:rPr>
          <w:rFonts w:eastAsiaTheme="minorEastAsia"/>
          <w:lang w:val="en-US"/>
        </w:rPr>
        <w:t>s</w:t>
      </w:r>
      <w:r w:rsidR="5EE182A1" w:rsidRPr="79FCBC32">
        <w:rPr>
          <w:rFonts w:eastAsiaTheme="minorEastAsia"/>
          <w:lang w:val="en-US"/>
        </w:rPr>
        <w:t xml:space="preserve"> from the Sennheiser world.  </w:t>
      </w:r>
    </w:p>
    <w:p w14:paraId="553AB7AB" w14:textId="48A4F496" w:rsidR="007568A9" w:rsidRPr="006A501D" w:rsidRDefault="007568A9" w:rsidP="0898FE9B">
      <w:pPr>
        <w:spacing w:line="360" w:lineRule="auto"/>
        <w:rPr>
          <w:rFonts w:eastAsiaTheme="minorEastAsia"/>
          <w:lang w:val="en-US"/>
        </w:rPr>
      </w:pPr>
    </w:p>
    <w:p w14:paraId="7B47F3AF" w14:textId="08B18774" w:rsidR="007568A9" w:rsidRPr="006A501D" w:rsidRDefault="4734EBC4" w:rsidP="0898FE9B">
      <w:pPr>
        <w:spacing w:line="360" w:lineRule="auto"/>
        <w:rPr>
          <w:rFonts w:eastAsiaTheme="minorEastAsia"/>
          <w:lang w:val="en-US"/>
        </w:rPr>
      </w:pPr>
      <w:r w:rsidRPr="79FCBC32">
        <w:rPr>
          <w:rFonts w:eastAsiaTheme="minorEastAsia"/>
          <w:lang w:val="en-US"/>
        </w:rPr>
        <w:t>“</w:t>
      </w:r>
      <w:r w:rsidR="5E917F0E" w:rsidRPr="79FCBC32">
        <w:rPr>
          <w:rFonts w:eastAsiaTheme="minorEastAsia"/>
          <w:lang w:val="en-US"/>
        </w:rPr>
        <w:t>The next update to our Sennheiser Smart Control app will offer our customers a level of personalization that they have never experienced before</w:t>
      </w:r>
      <w:r w:rsidRPr="79FCBC32">
        <w:rPr>
          <w:rFonts w:eastAsiaTheme="minorEastAsia"/>
          <w:lang w:val="en-US"/>
        </w:rPr>
        <w:t xml:space="preserve">,” says </w:t>
      </w:r>
      <w:r w:rsidR="1DC986EC" w:rsidRPr="79FCBC32">
        <w:rPr>
          <w:rFonts w:eastAsiaTheme="minorEastAsia"/>
          <w:color w:val="333333"/>
          <w:lang w:val="en-US"/>
        </w:rPr>
        <w:t xml:space="preserve">Polina Gartenfluss, Product Owner Mobile </w:t>
      </w:r>
      <w:r w:rsidR="68F70E97" w:rsidRPr="79FCBC32">
        <w:rPr>
          <w:rFonts w:eastAsiaTheme="minorEastAsia"/>
          <w:color w:val="333333"/>
          <w:lang w:val="en-US"/>
        </w:rPr>
        <w:t>Applications.</w:t>
      </w:r>
      <w:r w:rsidRPr="79FCBC32">
        <w:rPr>
          <w:rFonts w:eastAsiaTheme="minorEastAsia"/>
          <w:lang w:val="en-US"/>
        </w:rPr>
        <w:t xml:space="preserve"> “</w:t>
      </w:r>
      <w:r w:rsidR="5E917F0E" w:rsidRPr="79FCBC32">
        <w:rPr>
          <w:rFonts w:eastAsiaTheme="minorEastAsia"/>
          <w:lang w:val="en-US"/>
        </w:rPr>
        <w:t xml:space="preserve">On top of individualized EQ presets and tailored sound setting for different locations, we are giving our customers access to personalized </w:t>
      </w:r>
      <w:r w:rsidR="2CC1B0B8" w:rsidRPr="79FCBC32">
        <w:rPr>
          <w:rFonts w:eastAsiaTheme="minorEastAsia"/>
          <w:lang w:val="en-US"/>
        </w:rPr>
        <w:t>content to</w:t>
      </w:r>
      <w:r w:rsidR="4219593C" w:rsidRPr="79FCBC32">
        <w:rPr>
          <w:rFonts w:eastAsiaTheme="minorEastAsia"/>
          <w:lang w:val="en-US"/>
        </w:rPr>
        <w:t xml:space="preserve"> better meet their needs</w:t>
      </w:r>
      <w:r w:rsidRPr="79FCBC32">
        <w:rPr>
          <w:rFonts w:eastAsiaTheme="minorEastAsia"/>
          <w:lang w:val="en-US"/>
        </w:rPr>
        <w:t>.”</w:t>
      </w:r>
    </w:p>
    <w:p w14:paraId="74DC28E1" w14:textId="3D19402A" w:rsidR="004D7EE4" w:rsidRPr="006A501D" w:rsidRDefault="004D7EE4" w:rsidP="0898FE9B">
      <w:pPr>
        <w:spacing w:line="360" w:lineRule="auto"/>
        <w:rPr>
          <w:rFonts w:eastAsiaTheme="minorEastAsia"/>
          <w:lang w:val="en-US"/>
        </w:rPr>
      </w:pPr>
    </w:p>
    <w:p w14:paraId="0CBF71FD" w14:textId="7727349B" w:rsidR="004D7EE4" w:rsidRPr="006A501D" w:rsidRDefault="00EC1A84" w:rsidP="0898FE9B">
      <w:pPr>
        <w:spacing w:line="360" w:lineRule="auto"/>
        <w:rPr>
          <w:rFonts w:eastAsiaTheme="minorEastAsia"/>
          <w:lang w:val="en-US"/>
        </w:rPr>
      </w:pPr>
      <w:r w:rsidRPr="0898FE9B">
        <w:rPr>
          <w:rFonts w:eastAsiaTheme="minorEastAsia"/>
          <w:lang w:val="en-US"/>
        </w:rPr>
        <w:t xml:space="preserve">The Smart Control app also includes an intuitive equalizer, </w:t>
      </w:r>
      <w:r w:rsidR="006A5C29" w:rsidRPr="0898FE9B">
        <w:rPr>
          <w:rFonts w:eastAsiaTheme="minorEastAsia"/>
          <w:lang w:val="en-US"/>
        </w:rPr>
        <w:t xml:space="preserve">pulls up </w:t>
      </w:r>
      <w:r w:rsidRPr="0898FE9B">
        <w:rPr>
          <w:rFonts w:eastAsiaTheme="minorEastAsia"/>
          <w:lang w:val="en-US"/>
        </w:rPr>
        <w:t>digital user manuals, and provides the latest software and firmware for Sennheiser products.</w:t>
      </w:r>
    </w:p>
    <w:p w14:paraId="361A2302" w14:textId="0AEFC78A" w:rsidR="00C32554" w:rsidRPr="006A501D" w:rsidRDefault="00C32554" w:rsidP="0898FE9B">
      <w:pPr>
        <w:spacing w:line="360" w:lineRule="auto"/>
        <w:rPr>
          <w:rFonts w:eastAsiaTheme="minorEastAsia"/>
          <w:lang w:val="en-US"/>
        </w:rPr>
      </w:pPr>
    </w:p>
    <w:p w14:paraId="2BC6A172" w14:textId="79038C59" w:rsidR="00461C44" w:rsidRPr="006A501D" w:rsidRDefault="00461C44" w:rsidP="0898FE9B">
      <w:pPr>
        <w:spacing w:line="360" w:lineRule="auto"/>
        <w:rPr>
          <w:rFonts w:eastAsiaTheme="minorEastAsia"/>
          <w:b/>
          <w:bCs/>
          <w:lang w:val="en-US"/>
        </w:rPr>
      </w:pPr>
      <w:r w:rsidRPr="0898FE9B">
        <w:rPr>
          <w:rFonts w:eastAsiaTheme="minorEastAsia"/>
          <w:b/>
          <w:bCs/>
          <w:lang w:val="en-US"/>
        </w:rPr>
        <w:t>Control beyond the app</w:t>
      </w:r>
    </w:p>
    <w:p w14:paraId="4AA86237" w14:textId="5502201E" w:rsidR="00C32554" w:rsidRPr="006A501D" w:rsidRDefault="00C32554" w:rsidP="0898FE9B">
      <w:pPr>
        <w:spacing w:line="360" w:lineRule="auto"/>
        <w:rPr>
          <w:rFonts w:eastAsiaTheme="minorEastAsia"/>
          <w:lang w:val="en-US"/>
        </w:rPr>
      </w:pPr>
      <w:r w:rsidRPr="0898FE9B">
        <w:rPr>
          <w:rFonts w:eastAsiaTheme="minorEastAsia"/>
          <w:lang w:val="en-US"/>
        </w:rPr>
        <w:t xml:space="preserve">To offer as much flexibility as possible, users can also opt to control their </w:t>
      </w:r>
      <w:r w:rsidR="00461C44" w:rsidRPr="0898FE9B">
        <w:rPr>
          <w:rFonts w:eastAsiaTheme="minorEastAsia"/>
          <w:lang w:val="en-US"/>
        </w:rPr>
        <w:t xml:space="preserve">AMBEO </w:t>
      </w:r>
      <w:r w:rsidRPr="0898FE9B">
        <w:rPr>
          <w:rFonts w:eastAsiaTheme="minorEastAsia"/>
          <w:lang w:val="en-US"/>
        </w:rPr>
        <w:t>Soundbar via the dedicated web interface. They will have access to the same precise control and effortless ease of use along with a range of future-proof options to integrate their Soundbar into their digital environment.</w:t>
      </w:r>
    </w:p>
    <w:p w14:paraId="41909A72" w14:textId="06DCFD24" w:rsidR="00586CE2" w:rsidRPr="006A501D" w:rsidRDefault="00586CE2" w:rsidP="0898FE9B">
      <w:pPr>
        <w:spacing w:line="360" w:lineRule="auto"/>
        <w:rPr>
          <w:rFonts w:eastAsiaTheme="minorEastAsia"/>
          <w:lang w:val="en-US"/>
        </w:rPr>
      </w:pPr>
    </w:p>
    <w:p w14:paraId="30AD9DA5" w14:textId="3577872D" w:rsidR="00D046E5" w:rsidRPr="006A501D" w:rsidRDefault="4A49C98B" w:rsidP="42340F08">
      <w:pPr>
        <w:spacing w:line="360" w:lineRule="auto"/>
        <w:rPr>
          <w:rFonts w:eastAsiaTheme="minorEastAsia"/>
          <w:color w:val="000000" w:themeColor="text1"/>
          <w:lang w:val="en-US"/>
        </w:rPr>
      </w:pPr>
      <w:r w:rsidRPr="42340F08">
        <w:rPr>
          <w:rFonts w:eastAsiaTheme="minorEastAsia"/>
          <w:lang w:val="en-US"/>
        </w:rPr>
        <w:t xml:space="preserve">The </w:t>
      </w:r>
      <w:r w:rsidR="6AB9EB69" w:rsidRPr="42340F08">
        <w:rPr>
          <w:rFonts w:eastAsiaTheme="minorEastAsia"/>
          <w:lang w:val="en-US"/>
        </w:rPr>
        <w:t>free software and firmware update will go live to all Smart Control and AMBEO Soundbar users</w:t>
      </w:r>
      <w:r w:rsidR="110D8E0F" w:rsidRPr="42340F08">
        <w:rPr>
          <w:rFonts w:eastAsiaTheme="minorEastAsia"/>
          <w:lang w:val="en-US"/>
        </w:rPr>
        <w:t xml:space="preserve"> on</w:t>
      </w:r>
      <w:r w:rsidR="110D8E0F" w:rsidRPr="42340F08">
        <w:rPr>
          <w:rFonts w:eastAsiaTheme="minorEastAsia"/>
          <w:color w:val="000000" w:themeColor="text1"/>
          <w:lang w:val="en-US"/>
        </w:rPr>
        <w:t xml:space="preserve"> </w:t>
      </w:r>
      <w:r w:rsidR="15F59627" w:rsidRPr="42340F08">
        <w:rPr>
          <w:rFonts w:eastAsiaTheme="minorEastAsia"/>
          <w:color w:val="000000" w:themeColor="text1"/>
          <w:lang w:val="en-US"/>
        </w:rPr>
        <w:t>March 8.</w:t>
      </w:r>
    </w:p>
    <w:p w14:paraId="697764DA" w14:textId="77777777" w:rsidR="00634E62" w:rsidRPr="006A501D" w:rsidRDefault="00634E62" w:rsidP="0898FE9B">
      <w:pPr>
        <w:spacing w:line="360" w:lineRule="auto"/>
        <w:rPr>
          <w:rFonts w:eastAsiaTheme="minorEastAsia"/>
          <w:lang w:val="en-US"/>
        </w:rPr>
      </w:pPr>
    </w:p>
    <w:p w14:paraId="72539718" w14:textId="1520FCC9" w:rsidR="008C66A5" w:rsidRPr="006A501D" w:rsidRDefault="008C66A5" w:rsidP="0898FE9B">
      <w:pPr>
        <w:spacing w:line="240" w:lineRule="auto"/>
        <w:outlineLvl w:val="0"/>
        <w:rPr>
          <w:rFonts w:eastAsiaTheme="minorEastAsia"/>
          <w:b/>
          <w:bCs/>
          <w:caps/>
          <w:color w:val="0095D5" w:themeColor="accent1"/>
          <w:lang w:val="en-US"/>
        </w:rPr>
      </w:pPr>
      <w:r w:rsidRPr="0898FE9B">
        <w:rPr>
          <w:rFonts w:eastAsiaTheme="minorEastAsia"/>
          <w:b/>
          <w:bCs/>
          <w:caps/>
          <w:color w:val="0095D5" w:themeColor="accent1"/>
          <w:lang w:val="en-US"/>
        </w:rPr>
        <w:t>ABOUT SENNHEISER</w:t>
      </w:r>
    </w:p>
    <w:p w14:paraId="090357AF" w14:textId="77777777" w:rsidR="0024228C" w:rsidRPr="006A501D" w:rsidRDefault="0024228C" w:rsidP="0898FE9B">
      <w:pPr>
        <w:rPr>
          <w:rFonts w:eastAsiaTheme="minorEastAsia"/>
          <w:lang w:val="en-US"/>
        </w:rPr>
      </w:pPr>
      <w:r w:rsidRPr="0898FE9B">
        <w:rPr>
          <w:rFonts w:eastAsiaTheme="minorEastAsia"/>
          <w:lang w:val="en-US"/>
        </w:rPr>
        <w:t>Shaping the future of audio and creating unique sound experiences for customers – this aim</w:t>
      </w:r>
    </w:p>
    <w:p w14:paraId="60478BA5" w14:textId="77777777" w:rsidR="0024228C" w:rsidRPr="006A501D" w:rsidRDefault="0024228C" w:rsidP="0898FE9B">
      <w:pPr>
        <w:rPr>
          <w:rFonts w:eastAsiaTheme="minorEastAsia"/>
          <w:lang w:val="en-US"/>
        </w:rPr>
      </w:pPr>
      <w:r w:rsidRPr="0898FE9B">
        <w:rPr>
          <w:rFonts w:eastAsiaTheme="minorEastAsia"/>
          <w:lang w:val="en-US"/>
        </w:rPr>
        <w:t>unites Sennheiser employees and partners worldwide. The independent family company,</w:t>
      </w:r>
    </w:p>
    <w:p w14:paraId="33C52630" w14:textId="77777777" w:rsidR="0024228C" w:rsidRPr="006A501D" w:rsidRDefault="0024228C" w:rsidP="0898FE9B">
      <w:pPr>
        <w:rPr>
          <w:rFonts w:eastAsiaTheme="minorEastAsia"/>
          <w:lang w:val="en-US"/>
        </w:rPr>
      </w:pPr>
      <w:r w:rsidRPr="0898FE9B">
        <w:rPr>
          <w:rFonts w:eastAsiaTheme="minorEastAsia"/>
          <w:lang w:val="en-US"/>
        </w:rPr>
        <w:t>which is managed in the third generation by Dr. Andreas Sennheiser and Daniel Sennheiser, is</w:t>
      </w:r>
    </w:p>
    <w:p w14:paraId="2D56D2D6" w14:textId="77777777" w:rsidR="0024228C" w:rsidRPr="006A501D" w:rsidRDefault="0024228C" w:rsidP="0898FE9B">
      <w:pPr>
        <w:rPr>
          <w:rFonts w:eastAsiaTheme="minorEastAsia"/>
          <w:lang w:val="en-US"/>
        </w:rPr>
      </w:pPr>
      <w:r w:rsidRPr="0898FE9B">
        <w:rPr>
          <w:rFonts w:eastAsiaTheme="minorEastAsia"/>
          <w:lang w:val="en-US"/>
        </w:rPr>
        <w:t>today one of the world’s leading manufacturers of headphones, loudspeakers, microphones</w:t>
      </w:r>
    </w:p>
    <w:p w14:paraId="76E31595" w14:textId="77777777" w:rsidR="0024228C" w:rsidRPr="006A501D" w:rsidRDefault="0024228C" w:rsidP="0898FE9B">
      <w:pPr>
        <w:rPr>
          <w:rFonts w:eastAsiaTheme="minorEastAsia"/>
          <w:lang w:val="en-US"/>
        </w:rPr>
      </w:pPr>
      <w:r w:rsidRPr="0898FE9B">
        <w:rPr>
          <w:rFonts w:eastAsiaTheme="minorEastAsia"/>
          <w:lang w:val="en-US"/>
        </w:rPr>
        <w:t>and wireless transmission systems. In 2020, the Sennheiser Group generated turnover totaling</w:t>
      </w:r>
    </w:p>
    <w:p w14:paraId="74B1120E" w14:textId="7AB98FD5" w:rsidR="00432D96" w:rsidRPr="006A501D" w:rsidRDefault="0024228C" w:rsidP="0898FE9B">
      <w:pPr>
        <w:rPr>
          <w:rFonts w:eastAsiaTheme="minorEastAsia"/>
          <w:color w:val="0095D5" w:themeColor="accent1"/>
          <w:sz w:val="22"/>
          <w:lang w:val="en-US"/>
        </w:rPr>
      </w:pPr>
      <w:r w:rsidRPr="0898FE9B">
        <w:rPr>
          <w:rFonts w:eastAsiaTheme="minorEastAsia"/>
          <w:lang w:val="en-US"/>
        </w:rPr>
        <w:t xml:space="preserve">€573.5 million. </w:t>
      </w:r>
      <w:hyperlink r:id="rId13">
        <w:r w:rsidRPr="0898FE9B">
          <w:rPr>
            <w:rStyle w:val="Hyperlink"/>
            <w:rFonts w:eastAsiaTheme="minorEastAsia"/>
            <w:lang w:val="en-US"/>
          </w:rPr>
          <w:t>www.sennheiser.com</w:t>
        </w:r>
      </w:hyperlink>
      <w:r w:rsidRPr="0898FE9B">
        <w:rPr>
          <w:rFonts w:eastAsiaTheme="minorEastAsia"/>
          <w:lang w:val="en-US"/>
        </w:rPr>
        <w:t xml:space="preserve"> </w:t>
      </w:r>
    </w:p>
    <w:p w14:paraId="4FFD6A06" w14:textId="31E5CB03" w:rsidR="00432D96" w:rsidRPr="006A501D" w:rsidRDefault="00432D96" w:rsidP="0898FE9B">
      <w:pPr>
        <w:pStyle w:val="Contact"/>
        <w:rPr>
          <w:rFonts w:eastAsiaTheme="minorEastAsia"/>
          <w:sz w:val="22"/>
          <w:lang w:val="en-US"/>
        </w:rPr>
        <w:sectPr w:rsidR="00432D96" w:rsidRPr="006A501D" w:rsidSect="004D12EE">
          <w:headerReference w:type="default" r:id="rId14"/>
          <w:headerReference w:type="first" r:id="rId15"/>
          <w:footerReference w:type="first" r:id="rId16"/>
          <w:type w:val="continuous"/>
          <w:pgSz w:w="11906" w:h="16838" w:code="9"/>
          <w:pgMar w:top="2756" w:right="2608" w:bottom="1418" w:left="1418" w:header="1985" w:footer="1072" w:gutter="0"/>
          <w:cols w:space="708"/>
          <w:titlePg/>
          <w:docGrid w:linePitch="360"/>
        </w:sectPr>
      </w:pPr>
    </w:p>
    <w:p w14:paraId="4C7574A2" w14:textId="77777777" w:rsidR="00011CAF" w:rsidRPr="006A501D" w:rsidRDefault="00011CAF" w:rsidP="00006AC8">
      <w:pPr>
        <w:spacing w:line="240" w:lineRule="auto"/>
        <w:rPr>
          <w:b/>
          <w:szCs w:val="18"/>
          <w:lang w:val="en-US"/>
        </w:rPr>
      </w:pPr>
    </w:p>
    <w:p w14:paraId="44BBD1EC" w14:textId="77777777" w:rsidR="00011CAF" w:rsidRPr="006A501D" w:rsidRDefault="00011CAF" w:rsidP="00006AC8">
      <w:pPr>
        <w:spacing w:line="240" w:lineRule="auto"/>
        <w:rPr>
          <w:b/>
          <w:szCs w:val="18"/>
          <w:lang w:val="en-US"/>
        </w:rPr>
      </w:pPr>
    </w:p>
    <w:p w14:paraId="50E4F442" w14:textId="5108413E" w:rsidR="00006AC8" w:rsidRPr="006A501D" w:rsidRDefault="00006AC8" w:rsidP="00006AC8">
      <w:pPr>
        <w:spacing w:line="240" w:lineRule="auto"/>
        <w:rPr>
          <w:b/>
          <w:szCs w:val="18"/>
          <w:lang w:val="en-US"/>
        </w:rPr>
      </w:pPr>
      <w:r w:rsidRPr="006A501D">
        <w:rPr>
          <w:b/>
          <w:szCs w:val="18"/>
          <w:lang w:val="en-US"/>
        </w:rPr>
        <w:t>Global Press Contact</w:t>
      </w:r>
    </w:p>
    <w:p w14:paraId="7A7B5A52" w14:textId="0E55667C" w:rsidR="00006AC8" w:rsidRPr="006A501D" w:rsidRDefault="00006AC8" w:rsidP="0898FE9B">
      <w:pPr>
        <w:spacing w:line="240" w:lineRule="auto"/>
        <w:rPr>
          <w:lang w:val="en-US"/>
        </w:rPr>
      </w:pPr>
      <w:r w:rsidRPr="0898FE9B">
        <w:rPr>
          <w:lang w:val="en-US"/>
        </w:rPr>
        <w:t xml:space="preserve">Sennheiser </w:t>
      </w:r>
      <w:r w:rsidR="40EA8012" w:rsidRPr="0898FE9B">
        <w:rPr>
          <w:lang w:val="en-US"/>
        </w:rPr>
        <w:t>Consumer Audio GmbH</w:t>
      </w:r>
    </w:p>
    <w:p w14:paraId="6944ED87" w14:textId="333B535F" w:rsidR="00006AC8" w:rsidRPr="006A501D" w:rsidRDefault="00FC31D4" w:rsidP="00006AC8">
      <w:pPr>
        <w:spacing w:line="240" w:lineRule="auto"/>
        <w:rPr>
          <w:szCs w:val="18"/>
          <w:lang w:val="en-US"/>
        </w:rPr>
      </w:pPr>
      <w:r w:rsidRPr="006A501D">
        <w:rPr>
          <w:color w:val="0095D5" w:themeColor="accent1"/>
          <w:szCs w:val="18"/>
          <w:lang w:val="en-US"/>
        </w:rPr>
        <w:t>Paul Hughes</w:t>
      </w:r>
    </w:p>
    <w:p w14:paraId="1C52B0CF" w14:textId="44BA5FE5" w:rsidR="005E145A" w:rsidRPr="006A501D" w:rsidRDefault="00FC31D4" w:rsidP="00006AC8">
      <w:pPr>
        <w:spacing w:line="240" w:lineRule="auto"/>
        <w:rPr>
          <w:szCs w:val="18"/>
          <w:lang w:val="en-US"/>
        </w:rPr>
      </w:pPr>
      <w:r w:rsidRPr="006A501D">
        <w:rPr>
          <w:szCs w:val="18"/>
          <w:lang w:val="en-US"/>
        </w:rPr>
        <w:t xml:space="preserve">Head of PR and </w:t>
      </w:r>
      <w:r w:rsidR="005E145A" w:rsidRPr="006A501D">
        <w:rPr>
          <w:szCs w:val="18"/>
          <w:lang w:val="en-US"/>
        </w:rPr>
        <w:t>Influencer</w:t>
      </w:r>
      <w:r w:rsidR="005A081F" w:rsidRPr="006A501D">
        <w:rPr>
          <w:szCs w:val="18"/>
          <w:lang w:val="en-US"/>
        </w:rPr>
        <w:t xml:space="preserve">s </w:t>
      </w:r>
    </w:p>
    <w:p w14:paraId="3CFDC004" w14:textId="4C6F27E5" w:rsidR="005A081F" w:rsidRPr="006A501D" w:rsidRDefault="005A081F" w:rsidP="00006AC8">
      <w:pPr>
        <w:spacing w:line="240" w:lineRule="auto"/>
        <w:rPr>
          <w:szCs w:val="18"/>
          <w:lang w:val="en-US"/>
        </w:rPr>
      </w:pPr>
      <w:r w:rsidRPr="006A501D">
        <w:rPr>
          <w:szCs w:val="18"/>
          <w:lang w:val="en-US"/>
        </w:rPr>
        <w:t>Consumer Marketing</w:t>
      </w:r>
    </w:p>
    <w:p w14:paraId="407AD826" w14:textId="154D4C07" w:rsidR="00006AC8" w:rsidRPr="00F11CD4" w:rsidRDefault="00006AC8" w:rsidP="00006AC8">
      <w:pPr>
        <w:spacing w:line="240" w:lineRule="auto"/>
        <w:rPr>
          <w:szCs w:val="18"/>
          <w:lang w:val="de-DE"/>
        </w:rPr>
      </w:pPr>
      <w:r w:rsidRPr="00F11CD4">
        <w:rPr>
          <w:szCs w:val="18"/>
          <w:lang w:val="de-DE"/>
        </w:rPr>
        <w:t>T +49 (0)</w:t>
      </w:r>
      <w:r w:rsidR="005A081F" w:rsidRPr="00F11CD4">
        <w:rPr>
          <w:szCs w:val="18"/>
          <w:lang w:val="de-DE"/>
        </w:rPr>
        <w:t>162</w:t>
      </w:r>
      <w:r w:rsidRPr="00F11CD4">
        <w:rPr>
          <w:szCs w:val="18"/>
          <w:lang w:val="de-DE"/>
        </w:rPr>
        <w:t xml:space="preserve"> </w:t>
      </w:r>
      <w:r w:rsidR="005A081F" w:rsidRPr="00F11CD4">
        <w:rPr>
          <w:szCs w:val="18"/>
          <w:lang w:val="de-DE"/>
        </w:rPr>
        <w:t>2921 861</w:t>
      </w:r>
    </w:p>
    <w:p w14:paraId="0F684E9E" w14:textId="400DBF44" w:rsidR="002A636B" w:rsidRPr="00F11CD4" w:rsidRDefault="005A081F" w:rsidP="00006AC8">
      <w:pPr>
        <w:rPr>
          <w:szCs w:val="18"/>
          <w:lang w:val="de-DE"/>
        </w:rPr>
      </w:pPr>
      <w:r w:rsidRPr="00F11CD4">
        <w:rPr>
          <w:szCs w:val="18"/>
          <w:lang w:val="de-DE"/>
        </w:rPr>
        <w:t>paul</w:t>
      </w:r>
      <w:r w:rsidR="00AF01B8" w:rsidRPr="00F11CD4">
        <w:rPr>
          <w:szCs w:val="18"/>
          <w:lang w:val="de-DE"/>
        </w:rPr>
        <w:t>.</w:t>
      </w:r>
      <w:r w:rsidRPr="00F11CD4">
        <w:rPr>
          <w:szCs w:val="18"/>
          <w:lang w:val="de-DE"/>
        </w:rPr>
        <w:t>hughes</w:t>
      </w:r>
      <w:r w:rsidR="00006AC8" w:rsidRPr="00F11CD4">
        <w:rPr>
          <w:szCs w:val="18"/>
          <w:lang w:val="de-DE"/>
        </w:rPr>
        <w:t>@sennheiser</w:t>
      </w:r>
      <w:r w:rsidRPr="00F11CD4">
        <w:rPr>
          <w:szCs w:val="18"/>
          <w:lang w:val="de-DE"/>
        </w:rPr>
        <w:t>-de</w:t>
      </w:r>
      <w:r w:rsidR="00006AC8" w:rsidRPr="00F11CD4">
        <w:rPr>
          <w:szCs w:val="18"/>
          <w:lang w:val="de-DE"/>
        </w:rPr>
        <w:t>.com</w:t>
      </w:r>
    </w:p>
    <w:sectPr w:rsidR="002A636B" w:rsidRPr="00F11CD4" w:rsidSect="004D12EE">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1D231" w14:textId="77777777" w:rsidR="00493828" w:rsidRDefault="00493828" w:rsidP="00CA1EB9">
      <w:pPr>
        <w:spacing w:line="240" w:lineRule="auto"/>
      </w:pPr>
      <w:r>
        <w:separator/>
      </w:r>
    </w:p>
  </w:endnote>
  <w:endnote w:type="continuationSeparator" w:id="0">
    <w:p w14:paraId="46B4C9A5" w14:textId="77777777" w:rsidR="00493828" w:rsidRDefault="00493828" w:rsidP="00CA1EB9">
      <w:pPr>
        <w:spacing w:line="240" w:lineRule="auto"/>
      </w:pPr>
      <w:r>
        <w:continuationSeparator/>
      </w:r>
    </w:p>
  </w:endnote>
  <w:endnote w:type="continuationNotice" w:id="1">
    <w:p w14:paraId="0002766F" w14:textId="77777777" w:rsidR="00493828" w:rsidRDefault="0049382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panose1 w:val="020B0504020101010102"/>
    <w:charset w:val="00"/>
    <w:family w:val="swiss"/>
    <w:pitch w:val="variable"/>
    <w:sig w:usb0="A00000AF" w:usb1="500020DB" w:usb2="00000000" w:usb3="00000000" w:csb0="00000093" w:csb1="00000000"/>
    <w:embedRegular r:id="rId1" w:fontKey="{34C06344-D0F5-464E-8A19-53FADB8BD76C}"/>
    <w:embedBold r:id="rId2" w:fontKey="{12CD9EF2-4ED3-4265-9A94-1FC98D0D6433}"/>
    <w:embedBoldItalic r:id="rId3" w:fontKey="{A734A354-D161-4C74-9386-35FC119C2DC1}"/>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A4B15A3A-8A60-40F1-8E3C-59B4398D2A23}"/>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83BA5" w14:textId="77777777" w:rsidR="00493828" w:rsidRDefault="00493828" w:rsidP="00CA1EB9">
      <w:pPr>
        <w:spacing w:line="240" w:lineRule="auto"/>
      </w:pPr>
      <w:r>
        <w:separator/>
      </w:r>
    </w:p>
  </w:footnote>
  <w:footnote w:type="continuationSeparator" w:id="0">
    <w:p w14:paraId="156243F6" w14:textId="77777777" w:rsidR="00493828" w:rsidRDefault="00493828" w:rsidP="00CA1EB9">
      <w:pPr>
        <w:spacing w:line="240" w:lineRule="auto"/>
      </w:pPr>
      <w:r>
        <w:continuationSeparator/>
      </w:r>
    </w:p>
  </w:footnote>
  <w:footnote w:type="continuationNotice" w:id="1">
    <w:p w14:paraId="294065BF" w14:textId="77777777" w:rsidR="00493828" w:rsidRDefault="0049382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6"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2D625669"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F6195">
                            <w:rPr>
                              <w:noProof/>
                            </w:rPr>
                            <w:t>2</w:t>
                          </w:r>
                          <w:r>
                            <w:rPr>
                              <w:color w:val="2B579A"/>
                              <w:shd w:val="clear" w:color="auto" w:fill="E6E6E6"/>
                            </w:rPr>
                            <w:fldChar w:fldCharType="end"/>
                          </w:r>
                          <w:r w:rsidRPr="00CA1EB9">
                            <w:t>/</w:t>
                          </w:r>
                          <w:r w:rsidR="00432DC3">
                            <w:fldChar w:fldCharType="begin"/>
                          </w:r>
                          <w:r w:rsidR="00432DC3">
                            <w:instrText xml:space="preserve"> NUMPAGES  \* Arabic  \* MERGEFORMAT </w:instrText>
                          </w:r>
                          <w:r w:rsidR="00432DC3">
                            <w:fldChar w:fldCharType="separate"/>
                          </w:r>
                          <w:r w:rsidR="007F6195">
                            <w:rPr>
                              <w:noProof/>
                            </w:rPr>
                            <w:t>3</w:t>
                          </w:r>
                          <w:r w:rsidR="00432DC3">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79077" id="_x0000_t202" coordsize="21600,21600" o:spt="202" path="m,l,21600r21600,l21600,xe">
              <v:stroke joinstyle="miter"/>
              <v:path gradientshapeok="t" o:connecttype="rect"/>
            </v:shapetype>
            <v:shape id="Textfeld 31" o:spid="_x0000_s1026" type="#_x0000_t202" style="position:absolute;margin-left:470pt;margin-top:43.3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COgkBJAIAAEIEAAAOAAAAAAAAAAAAAAAAAC4CAABkcnMvZTJvRG9j&#10;LnhtbFBLAQItABQABgAIAAAAIQBZWqVD3wAAAAsBAAAPAAAAAAAAAAAAAAAAAH4EAABkcnMvZG93&#10;bnJldi54bWxQSwUGAAAAAAQABADzAAAAigUAAAAA&#10;" filled="f" stroked="f" strokeweight=".5pt">
              <v:textbox inset="0,0,0,0">
                <w:txbxContent>
                  <w:p w14:paraId="47D93FC5" w14:textId="2D625669"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F6195">
                      <w:rPr>
                        <w:noProof/>
                      </w:rPr>
                      <w:t>2</w:t>
                    </w:r>
                    <w:r>
                      <w:rPr>
                        <w:color w:val="2B579A"/>
                        <w:shd w:val="clear" w:color="auto" w:fill="E6E6E6"/>
                      </w:rPr>
                      <w:fldChar w:fldCharType="end"/>
                    </w:r>
                    <w:r w:rsidRPr="00CA1EB9">
                      <w:t>/</w:t>
                    </w:r>
                    <w:r w:rsidR="00432DC3">
                      <w:fldChar w:fldCharType="begin"/>
                    </w:r>
                    <w:r w:rsidR="00432DC3">
                      <w:instrText xml:space="preserve"> NUMPAGES  \* Arabic  \* MERGEFORMAT </w:instrText>
                    </w:r>
                    <w:r w:rsidR="00432DC3">
                      <w:fldChar w:fldCharType="separate"/>
                    </w:r>
                    <w:r w:rsidR="007F6195">
                      <w:rPr>
                        <w:noProof/>
                      </w:rPr>
                      <w:t>3</w:t>
                    </w:r>
                    <w:r w:rsidR="00432DC3">
                      <w:rPr>
                        <w:noProof/>
                      </w:rPr>
                      <w:fldChar w:fldCharType="end"/>
                    </w:r>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feld 192" o:spid="_x0000_s1027" type="#_x0000_t202" style="position:absolute;margin-left:193.5pt;margin-top:30.75pt;width:345.25pt;height:28.9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" filled="f" stroked="f" strokeweight=".5pt">
              <v:textbox inset="0,0,0,0">
                <w:txbxContent>
                  <w:p w14:paraId="13A1AB15"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7777777"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5"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14:paraId="268CDA95" w14:textId="2BEB654B"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F6195">
                            <w:rPr>
                              <w:noProof/>
                            </w:rPr>
                            <w:t>1</w:t>
                          </w:r>
                          <w:r>
                            <w:rPr>
                              <w:color w:val="2B579A"/>
                              <w:shd w:val="clear" w:color="auto" w:fill="E6E6E6"/>
                            </w:rPr>
                            <w:fldChar w:fldCharType="end"/>
                          </w:r>
                          <w:r w:rsidRPr="00CA1EB9">
                            <w:t>/</w:t>
                          </w:r>
                          <w:r w:rsidR="00432DC3">
                            <w:fldChar w:fldCharType="begin"/>
                          </w:r>
                          <w:r w:rsidR="00432DC3">
                            <w:instrText xml:space="preserve"> NUMPAGES  \* Arabic  \* MERGEFORMAT </w:instrText>
                          </w:r>
                          <w:r w:rsidR="00432DC3">
                            <w:fldChar w:fldCharType="separate"/>
                          </w:r>
                          <w:r w:rsidR="007F6195">
                            <w:rPr>
                              <w:noProof/>
                            </w:rPr>
                            <w:t>3</w:t>
                          </w:r>
                          <w:r w:rsidR="00432DC3">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356A8C" id="_x0000_t202" coordsize="21600,21600" o:spt="202" path="m,l,21600r21600,l21600,xe">
              <v:stroke joinstyle="miter"/>
              <v:path gradientshapeok="t" o:connecttype="rect"/>
            </v:shapetype>
            <v:shape id="Textfeld 193" o:spid="_x0000_s1028" type="#_x0000_t202" style="position:absolute;margin-left:469.85pt;margin-top:43.65pt;width:67.5pt;height:13.6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" filled="f" stroked="f" strokeweight=".5pt">
              <v:textbox inset="0,0,0,0">
                <w:txbxContent>
                  <w:p w14:paraId="268CDA95" w14:textId="2BEB654B"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F6195">
                      <w:rPr>
                        <w:noProof/>
                      </w:rPr>
                      <w:t>1</w:t>
                    </w:r>
                    <w:r>
                      <w:rPr>
                        <w:color w:val="2B579A"/>
                        <w:shd w:val="clear" w:color="auto" w:fill="E6E6E6"/>
                      </w:rPr>
                      <w:fldChar w:fldCharType="end"/>
                    </w:r>
                    <w:r w:rsidRPr="00CA1EB9">
                      <w:t>/</w:t>
                    </w:r>
                    <w:r w:rsidR="00432DC3">
                      <w:fldChar w:fldCharType="begin"/>
                    </w:r>
                    <w:r w:rsidR="00432DC3">
                      <w:instrText xml:space="preserve"> NUMPAGES  \* Arabic  \* MERGEFORMAT </w:instrText>
                    </w:r>
                    <w:r w:rsidR="00432DC3">
                      <w:fldChar w:fldCharType="separate"/>
                    </w:r>
                    <w:r w:rsidR="007F6195">
                      <w:rPr>
                        <w:noProof/>
                      </w:rPr>
                      <w:t>3</w:t>
                    </w:r>
                    <w:r w:rsidR="00432DC3">
                      <w:rPr>
                        <w:noProof/>
                      </w:rPr>
                      <w:fldChar w:fldCharType="end"/>
                    </w:r>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525564E"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052AA" id="Textfeld 194" o:spid="_x0000_s1029" type="#_x0000_t202"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" filled="f" stroked="f" strokeweight=".5pt">
              <v:textbox inset="0,0,0,0">
                <w:txbxContent>
                  <w:p w14:paraId="1525564E"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Scl992MtFy7pmZ" id="KP7GAwcw"/>
  </int:Manifest>
  <int:Observations>
    <int:Content id="KP7GAwcw">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mwrAUA84PafywAAAA="/>
  </w:docVars>
  <w:rsids>
    <w:rsidRoot w:val="00CA1EB9"/>
    <w:rsid w:val="000013EC"/>
    <w:rsid w:val="0000494B"/>
    <w:rsid w:val="00006AC8"/>
    <w:rsid w:val="00011B58"/>
    <w:rsid w:val="00011CAF"/>
    <w:rsid w:val="00012943"/>
    <w:rsid w:val="000142AF"/>
    <w:rsid w:val="000318B1"/>
    <w:rsid w:val="00035713"/>
    <w:rsid w:val="00036490"/>
    <w:rsid w:val="000435A0"/>
    <w:rsid w:val="000555BE"/>
    <w:rsid w:val="000567EE"/>
    <w:rsid w:val="00060DB5"/>
    <w:rsid w:val="000611E9"/>
    <w:rsid w:val="00070AAA"/>
    <w:rsid w:val="000714AF"/>
    <w:rsid w:val="000849EA"/>
    <w:rsid w:val="000C3A97"/>
    <w:rsid w:val="000D642D"/>
    <w:rsid w:val="000D720A"/>
    <w:rsid w:val="000D7578"/>
    <w:rsid w:val="00101ED7"/>
    <w:rsid w:val="00102050"/>
    <w:rsid w:val="00103C40"/>
    <w:rsid w:val="00117A76"/>
    <w:rsid w:val="00125812"/>
    <w:rsid w:val="00132143"/>
    <w:rsid w:val="001322D3"/>
    <w:rsid w:val="0013642F"/>
    <w:rsid w:val="00141FB6"/>
    <w:rsid w:val="00144D7C"/>
    <w:rsid w:val="00155D9C"/>
    <w:rsid w:val="00157E10"/>
    <w:rsid w:val="001612EE"/>
    <w:rsid w:val="0016167C"/>
    <w:rsid w:val="001728C8"/>
    <w:rsid w:val="00173828"/>
    <w:rsid w:val="00174DA9"/>
    <w:rsid w:val="00192370"/>
    <w:rsid w:val="001A4977"/>
    <w:rsid w:val="001C32F7"/>
    <w:rsid w:val="001D4E25"/>
    <w:rsid w:val="001E0050"/>
    <w:rsid w:val="001E21EF"/>
    <w:rsid w:val="001E6C23"/>
    <w:rsid w:val="001F2601"/>
    <w:rsid w:val="00201E83"/>
    <w:rsid w:val="00231DC0"/>
    <w:rsid w:val="0024228C"/>
    <w:rsid w:val="00242EC7"/>
    <w:rsid w:val="00243E82"/>
    <w:rsid w:val="00252AE3"/>
    <w:rsid w:val="0025370B"/>
    <w:rsid w:val="00266AA6"/>
    <w:rsid w:val="0027415E"/>
    <w:rsid w:val="00274955"/>
    <w:rsid w:val="00284159"/>
    <w:rsid w:val="00292B45"/>
    <w:rsid w:val="0029479E"/>
    <w:rsid w:val="00294AF3"/>
    <w:rsid w:val="002A636B"/>
    <w:rsid w:val="002B2A18"/>
    <w:rsid w:val="002B57DF"/>
    <w:rsid w:val="002B73BA"/>
    <w:rsid w:val="002B7855"/>
    <w:rsid w:val="002C3815"/>
    <w:rsid w:val="002C4418"/>
    <w:rsid w:val="002D15E5"/>
    <w:rsid w:val="002D3524"/>
    <w:rsid w:val="002D3E8A"/>
    <w:rsid w:val="002D671B"/>
    <w:rsid w:val="002E159C"/>
    <w:rsid w:val="002F4DB1"/>
    <w:rsid w:val="002F7EF0"/>
    <w:rsid w:val="00310F9E"/>
    <w:rsid w:val="003134D0"/>
    <w:rsid w:val="003157D0"/>
    <w:rsid w:val="003206FA"/>
    <w:rsid w:val="003208D8"/>
    <w:rsid w:val="00321D8C"/>
    <w:rsid w:val="0033104C"/>
    <w:rsid w:val="0034153B"/>
    <w:rsid w:val="00347C0F"/>
    <w:rsid w:val="00353D0E"/>
    <w:rsid w:val="003561AD"/>
    <w:rsid w:val="003577C9"/>
    <w:rsid w:val="00360A35"/>
    <w:rsid w:val="00374471"/>
    <w:rsid w:val="00375ACD"/>
    <w:rsid w:val="003760C6"/>
    <w:rsid w:val="00381B95"/>
    <w:rsid w:val="00391695"/>
    <w:rsid w:val="00391BAB"/>
    <w:rsid w:val="003B6B4B"/>
    <w:rsid w:val="003C0213"/>
    <w:rsid w:val="003D0966"/>
    <w:rsid w:val="003D75A5"/>
    <w:rsid w:val="003E74D9"/>
    <w:rsid w:val="003F3C0A"/>
    <w:rsid w:val="00402ACE"/>
    <w:rsid w:val="00402C88"/>
    <w:rsid w:val="00407330"/>
    <w:rsid w:val="00411D4D"/>
    <w:rsid w:val="0041365F"/>
    <w:rsid w:val="00414024"/>
    <w:rsid w:val="0042A380"/>
    <w:rsid w:val="00430EC9"/>
    <w:rsid w:val="0043243A"/>
    <w:rsid w:val="00432D96"/>
    <w:rsid w:val="00443091"/>
    <w:rsid w:val="00446050"/>
    <w:rsid w:val="00451549"/>
    <w:rsid w:val="00452499"/>
    <w:rsid w:val="00454BCB"/>
    <w:rsid w:val="00454BFE"/>
    <w:rsid w:val="004602E3"/>
    <w:rsid w:val="00461C44"/>
    <w:rsid w:val="0046381C"/>
    <w:rsid w:val="00470472"/>
    <w:rsid w:val="004704BD"/>
    <w:rsid w:val="00472F3B"/>
    <w:rsid w:val="004755D2"/>
    <w:rsid w:val="00475940"/>
    <w:rsid w:val="0048287A"/>
    <w:rsid w:val="00490E96"/>
    <w:rsid w:val="00493828"/>
    <w:rsid w:val="004C053D"/>
    <w:rsid w:val="004C259A"/>
    <w:rsid w:val="004C4970"/>
    <w:rsid w:val="004D12EE"/>
    <w:rsid w:val="004D7EE4"/>
    <w:rsid w:val="004E4C5E"/>
    <w:rsid w:val="004E7648"/>
    <w:rsid w:val="004F496C"/>
    <w:rsid w:val="00510CD3"/>
    <w:rsid w:val="0051619B"/>
    <w:rsid w:val="005248A1"/>
    <w:rsid w:val="00526853"/>
    <w:rsid w:val="005327DB"/>
    <w:rsid w:val="005344F8"/>
    <w:rsid w:val="00542EB7"/>
    <w:rsid w:val="00543CC7"/>
    <w:rsid w:val="00544005"/>
    <w:rsid w:val="00560400"/>
    <w:rsid w:val="00561869"/>
    <w:rsid w:val="005669AD"/>
    <w:rsid w:val="00571A98"/>
    <w:rsid w:val="00575939"/>
    <w:rsid w:val="00576CFA"/>
    <w:rsid w:val="00577D81"/>
    <w:rsid w:val="005800C9"/>
    <w:rsid w:val="005869F6"/>
    <w:rsid w:val="00586CE2"/>
    <w:rsid w:val="005926F1"/>
    <w:rsid w:val="00596CA8"/>
    <w:rsid w:val="005A081F"/>
    <w:rsid w:val="005A133A"/>
    <w:rsid w:val="005A49C4"/>
    <w:rsid w:val="005B11C4"/>
    <w:rsid w:val="005D0C83"/>
    <w:rsid w:val="005D4296"/>
    <w:rsid w:val="005D571F"/>
    <w:rsid w:val="005E145A"/>
    <w:rsid w:val="005E5517"/>
    <w:rsid w:val="005F1EE6"/>
    <w:rsid w:val="005F78BD"/>
    <w:rsid w:val="006131CB"/>
    <w:rsid w:val="00613F42"/>
    <w:rsid w:val="00614525"/>
    <w:rsid w:val="0061460D"/>
    <w:rsid w:val="00625205"/>
    <w:rsid w:val="0063375C"/>
    <w:rsid w:val="00634E62"/>
    <w:rsid w:val="006435CE"/>
    <w:rsid w:val="00643773"/>
    <w:rsid w:val="006672D1"/>
    <w:rsid w:val="00667EAE"/>
    <w:rsid w:val="006715F3"/>
    <w:rsid w:val="006938C8"/>
    <w:rsid w:val="00695022"/>
    <w:rsid w:val="00696328"/>
    <w:rsid w:val="006A2931"/>
    <w:rsid w:val="006A3D94"/>
    <w:rsid w:val="006A501D"/>
    <w:rsid w:val="006A5C29"/>
    <w:rsid w:val="006A79DF"/>
    <w:rsid w:val="006C5897"/>
    <w:rsid w:val="006E2928"/>
    <w:rsid w:val="006F4219"/>
    <w:rsid w:val="006F69C4"/>
    <w:rsid w:val="006FC9F1"/>
    <w:rsid w:val="007001CD"/>
    <w:rsid w:val="0070143F"/>
    <w:rsid w:val="00703079"/>
    <w:rsid w:val="0072022B"/>
    <w:rsid w:val="007272BB"/>
    <w:rsid w:val="00744F25"/>
    <w:rsid w:val="00747178"/>
    <w:rsid w:val="00754BD5"/>
    <w:rsid w:val="007551C7"/>
    <w:rsid w:val="007568A9"/>
    <w:rsid w:val="00756B6A"/>
    <w:rsid w:val="00767116"/>
    <w:rsid w:val="0077027A"/>
    <w:rsid w:val="007818D8"/>
    <w:rsid w:val="0078527A"/>
    <w:rsid w:val="00785E7E"/>
    <w:rsid w:val="007923C8"/>
    <w:rsid w:val="00793CD8"/>
    <w:rsid w:val="007B2FBB"/>
    <w:rsid w:val="007B3448"/>
    <w:rsid w:val="007B3DD0"/>
    <w:rsid w:val="007B4354"/>
    <w:rsid w:val="007B4848"/>
    <w:rsid w:val="007C6E81"/>
    <w:rsid w:val="007E4BA6"/>
    <w:rsid w:val="007F1013"/>
    <w:rsid w:val="007F4FC4"/>
    <w:rsid w:val="007F6195"/>
    <w:rsid w:val="007F7C92"/>
    <w:rsid w:val="00805F7A"/>
    <w:rsid w:val="008076D7"/>
    <w:rsid w:val="0081324B"/>
    <w:rsid w:val="008148D8"/>
    <w:rsid w:val="008155D8"/>
    <w:rsid w:val="0082087D"/>
    <w:rsid w:val="0082741B"/>
    <w:rsid w:val="00830E36"/>
    <w:rsid w:val="00835E5D"/>
    <w:rsid w:val="008424C1"/>
    <w:rsid w:val="00846245"/>
    <w:rsid w:val="008500F8"/>
    <w:rsid w:val="00856B94"/>
    <w:rsid w:val="00861437"/>
    <w:rsid w:val="00862003"/>
    <w:rsid w:val="0089169D"/>
    <w:rsid w:val="00892A42"/>
    <w:rsid w:val="008B0154"/>
    <w:rsid w:val="008B4E23"/>
    <w:rsid w:val="008C52F1"/>
    <w:rsid w:val="008C66A5"/>
    <w:rsid w:val="008C6DFA"/>
    <w:rsid w:val="008C74DD"/>
    <w:rsid w:val="008D3DAC"/>
    <w:rsid w:val="008D4EB1"/>
    <w:rsid w:val="008E6718"/>
    <w:rsid w:val="00904AA8"/>
    <w:rsid w:val="00907B1A"/>
    <w:rsid w:val="00914663"/>
    <w:rsid w:val="00915779"/>
    <w:rsid w:val="00920CD9"/>
    <w:rsid w:val="00920D62"/>
    <w:rsid w:val="00921DE4"/>
    <w:rsid w:val="00921FA7"/>
    <w:rsid w:val="009234D2"/>
    <w:rsid w:val="009302B0"/>
    <w:rsid w:val="00930C2A"/>
    <w:rsid w:val="00930E09"/>
    <w:rsid w:val="00937BF7"/>
    <w:rsid w:val="00944C39"/>
    <w:rsid w:val="0094604D"/>
    <w:rsid w:val="0094746C"/>
    <w:rsid w:val="00963EDB"/>
    <w:rsid w:val="009716CA"/>
    <w:rsid w:val="009759A2"/>
    <w:rsid w:val="00977493"/>
    <w:rsid w:val="0099263C"/>
    <w:rsid w:val="00996B43"/>
    <w:rsid w:val="009A6AD3"/>
    <w:rsid w:val="009B0591"/>
    <w:rsid w:val="009B0AE0"/>
    <w:rsid w:val="009B2C84"/>
    <w:rsid w:val="009B6B19"/>
    <w:rsid w:val="009C2C4C"/>
    <w:rsid w:val="009D2E9F"/>
    <w:rsid w:val="009D4BE7"/>
    <w:rsid w:val="009E66BC"/>
    <w:rsid w:val="009F69A7"/>
    <w:rsid w:val="00A01C2D"/>
    <w:rsid w:val="00A11370"/>
    <w:rsid w:val="00A13CFD"/>
    <w:rsid w:val="00A15002"/>
    <w:rsid w:val="00A2580B"/>
    <w:rsid w:val="00A271C7"/>
    <w:rsid w:val="00A31FA8"/>
    <w:rsid w:val="00A335FF"/>
    <w:rsid w:val="00A42FAC"/>
    <w:rsid w:val="00A57CA1"/>
    <w:rsid w:val="00A63B4A"/>
    <w:rsid w:val="00A7132E"/>
    <w:rsid w:val="00A740ED"/>
    <w:rsid w:val="00A842F9"/>
    <w:rsid w:val="00A845C3"/>
    <w:rsid w:val="00A9532B"/>
    <w:rsid w:val="00AA2C4C"/>
    <w:rsid w:val="00AB1113"/>
    <w:rsid w:val="00AB33A5"/>
    <w:rsid w:val="00AB48ED"/>
    <w:rsid w:val="00AB5767"/>
    <w:rsid w:val="00AB6E83"/>
    <w:rsid w:val="00AC07B5"/>
    <w:rsid w:val="00AC570E"/>
    <w:rsid w:val="00AC5C1F"/>
    <w:rsid w:val="00AD6B25"/>
    <w:rsid w:val="00AE0EF3"/>
    <w:rsid w:val="00AE2057"/>
    <w:rsid w:val="00AE6372"/>
    <w:rsid w:val="00AF01B8"/>
    <w:rsid w:val="00AF36BF"/>
    <w:rsid w:val="00B01E98"/>
    <w:rsid w:val="00B10A9A"/>
    <w:rsid w:val="00B11660"/>
    <w:rsid w:val="00B20E88"/>
    <w:rsid w:val="00B36AD8"/>
    <w:rsid w:val="00B50E7B"/>
    <w:rsid w:val="00B75C51"/>
    <w:rsid w:val="00B80DFC"/>
    <w:rsid w:val="00B86BD3"/>
    <w:rsid w:val="00B92530"/>
    <w:rsid w:val="00BA61E6"/>
    <w:rsid w:val="00BB4B46"/>
    <w:rsid w:val="00BC7626"/>
    <w:rsid w:val="00BE60C9"/>
    <w:rsid w:val="00BF2F91"/>
    <w:rsid w:val="00BF692D"/>
    <w:rsid w:val="00C11891"/>
    <w:rsid w:val="00C13953"/>
    <w:rsid w:val="00C168AB"/>
    <w:rsid w:val="00C248A9"/>
    <w:rsid w:val="00C30A63"/>
    <w:rsid w:val="00C32554"/>
    <w:rsid w:val="00C32894"/>
    <w:rsid w:val="00C51729"/>
    <w:rsid w:val="00C614E3"/>
    <w:rsid w:val="00C65FF2"/>
    <w:rsid w:val="00C71C38"/>
    <w:rsid w:val="00C8031D"/>
    <w:rsid w:val="00C82E51"/>
    <w:rsid w:val="00C83AD2"/>
    <w:rsid w:val="00C8487B"/>
    <w:rsid w:val="00C851AF"/>
    <w:rsid w:val="00C87EBA"/>
    <w:rsid w:val="00C90331"/>
    <w:rsid w:val="00C91ACD"/>
    <w:rsid w:val="00C94AC8"/>
    <w:rsid w:val="00C97AC8"/>
    <w:rsid w:val="00CA1EB9"/>
    <w:rsid w:val="00CA2D7B"/>
    <w:rsid w:val="00CC06C6"/>
    <w:rsid w:val="00CD36AC"/>
    <w:rsid w:val="00CD5497"/>
    <w:rsid w:val="00CE2680"/>
    <w:rsid w:val="00CE3368"/>
    <w:rsid w:val="00CE3B7D"/>
    <w:rsid w:val="00CE71AA"/>
    <w:rsid w:val="00D0063C"/>
    <w:rsid w:val="00D046E5"/>
    <w:rsid w:val="00D20615"/>
    <w:rsid w:val="00D21C95"/>
    <w:rsid w:val="00D3449F"/>
    <w:rsid w:val="00D416EE"/>
    <w:rsid w:val="00D530F8"/>
    <w:rsid w:val="00D63A61"/>
    <w:rsid w:val="00D83A96"/>
    <w:rsid w:val="00D83DAD"/>
    <w:rsid w:val="00D86DC3"/>
    <w:rsid w:val="00D90F09"/>
    <w:rsid w:val="00DA36AF"/>
    <w:rsid w:val="00DA4A82"/>
    <w:rsid w:val="00DB2639"/>
    <w:rsid w:val="00DB74CD"/>
    <w:rsid w:val="00DB7C3B"/>
    <w:rsid w:val="00DC7900"/>
    <w:rsid w:val="00DD1D0C"/>
    <w:rsid w:val="00DE1286"/>
    <w:rsid w:val="00DF2DC9"/>
    <w:rsid w:val="00E02E22"/>
    <w:rsid w:val="00E054C9"/>
    <w:rsid w:val="00E0550A"/>
    <w:rsid w:val="00E05F88"/>
    <w:rsid w:val="00E06A4A"/>
    <w:rsid w:val="00E07F7C"/>
    <w:rsid w:val="00E1033E"/>
    <w:rsid w:val="00E233E0"/>
    <w:rsid w:val="00E24C78"/>
    <w:rsid w:val="00E42C92"/>
    <w:rsid w:val="00E43710"/>
    <w:rsid w:val="00E615B9"/>
    <w:rsid w:val="00E622E0"/>
    <w:rsid w:val="00E6251C"/>
    <w:rsid w:val="00E64BB5"/>
    <w:rsid w:val="00E67421"/>
    <w:rsid w:val="00E86C1F"/>
    <w:rsid w:val="00E92FD3"/>
    <w:rsid w:val="00E95E94"/>
    <w:rsid w:val="00EB1D6E"/>
    <w:rsid w:val="00EB3BCA"/>
    <w:rsid w:val="00EB75A7"/>
    <w:rsid w:val="00EC1A84"/>
    <w:rsid w:val="00EC1C98"/>
    <w:rsid w:val="00EC576E"/>
    <w:rsid w:val="00EC7876"/>
    <w:rsid w:val="00ED08AA"/>
    <w:rsid w:val="00EE468F"/>
    <w:rsid w:val="00EE7EAB"/>
    <w:rsid w:val="00EF0D3E"/>
    <w:rsid w:val="00EF65B9"/>
    <w:rsid w:val="00F02ED3"/>
    <w:rsid w:val="00F06D8E"/>
    <w:rsid w:val="00F11CD4"/>
    <w:rsid w:val="00F16343"/>
    <w:rsid w:val="00F205FD"/>
    <w:rsid w:val="00F36AD8"/>
    <w:rsid w:val="00F408F7"/>
    <w:rsid w:val="00F45AA6"/>
    <w:rsid w:val="00F61E2C"/>
    <w:rsid w:val="00F621F7"/>
    <w:rsid w:val="00F641D4"/>
    <w:rsid w:val="00F64896"/>
    <w:rsid w:val="00F76B6F"/>
    <w:rsid w:val="00F9157B"/>
    <w:rsid w:val="00F93E07"/>
    <w:rsid w:val="00F976A6"/>
    <w:rsid w:val="00FA1A9E"/>
    <w:rsid w:val="00FB40F0"/>
    <w:rsid w:val="00FC2756"/>
    <w:rsid w:val="00FC31D4"/>
    <w:rsid w:val="00FC3F45"/>
    <w:rsid w:val="00FC7455"/>
    <w:rsid w:val="00FD3E09"/>
    <w:rsid w:val="00FE61D2"/>
    <w:rsid w:val="00FE644B"/>
    <w:rsid w:val="00FE6BB9"/>
    <w:rsid w:val="00FF4E94"/>
    <w:rsid w:val="0200C0FA"/>
    <w:rsid w:val="030D96F9"/>
    <w:rsid w:val="030F851B"/>
    <w:rsid w:val="03F1F382"/>
    <w:rsid w:val="041BCB1A"/>
    <w:rsid w:val="043F2E89"/>
    <w:rsid w:val="049D85DD"/>
    <w:rsid w:val="0898FE9B"/>
    <w:rsid w:val="0BA050CE"/>
    <w:rsid w:val="0CAB7634"/>
    <w:rsid w:val="0E2D0ED6"/>
    <w:rsid w:val="0FFEF73A"/>
    <w:rsid w:val="1013D688"/>
    <w:rsid w:val="10E63605"/>
    <w:rsid w:val="110D8E0F"/>
    <w:rsid w:val="113FF80D"/>
    <w:rsid w:val="11F6CBFB"/>
    <w:rsid w:val="127BAD55"/>
    <w:rsid w:val="131A2DF8"/>
    <w:rsid w:val="140133BE"/>
    <w:rsid w:val="14319632"/>
    <w:rsid w:val="14ACFE15"/>
    <w:rsid w:val="15F59627"/>
    <w:rsid w:val="16665262"/>
    <w:rsid w:val="169D03F5"/>
    <w:rsid w:val="184386E8"/>
    <w:rsid w:val="18BE6FB6"/>
    <w:rsid w:val="19CF4B62"/>
    <w:rsid w:val="1C7C9AC9"/>
    <w:rsid w:val="1D9629F4"/>
    <w:rsid w:val="1DC986EC"/>
    <w:rsid w:val="1E257A9A"/>
    <w:rsid w:val="1FCB9D7C"/>
    <w:rsid w:val="1FD7F76F"/>
    <w:rsid w:val="20F3C91A"/>
    <w:rsid w:val="23DAB60E"/>
    <w:rsid w:val="24EDCC5E"/>
    <w:rsid w:val="25775C5C"/>
    <w:rsid w:val="263FA176"/>
    <w:rsid w:val="26E08D68"/>
    <w:rsid w:val="27748739"/>
    <w:rsid w:val="2894BEC1"/>
    <w:rsid w:val="29DE47C6"/>
    <w:rsid w:val="2A625D51"/>
    <w:rsid w:val="2A9DF73A"/>
    <w:rsid w:val="2BC45F89"/>
    <w:rsid w:val="2BC894AB"/>
    <w:rsid w:val="2BF035E3"/>
    <w:rsid w:val="2CC1B0B8"/>
    <w:rsid w:val="2E060719"/>
    <w:rsid w:val="2E55CDFE"/>
    <w:rsid w:val="2F32CA91"/>
    <w:rsid w:val="2FE7819C"/>
    <w:rsid w:val="30E363EB"/>
    <w:rsid w:val="30FF9E26"/>
    <w:rsid w:val="32B4B79A"/>
    <w:rsid w:val="334D77E6"/>
    <w:rsid w:val="356F999D"/>
    <w:rsid w:val="35A4F3F4"/>
    <w:rsid w:val="379CA1AF"/>
    <w:rsid w:val="37D14BC8"/>
    <w:rsid w:val="3819B1F9"/>
    <w:rsid w:val="38E8EF70"/>
    <w:rsid w:val="3A0A6C48"/>
    <w:rsid w:val="3AAEC935"/>
    <w:rsid w:val="3DEE5067"/>
    <w:rsid w:val="3F662AC5"/>
    <w:rsid w:val="3FA47DF1"/>
    <w:rsid w:val="3FD5C9C4"/>
    <w:rsid w:val="4068A01D"/>
    <w:rsid w:val="40EA8012"/>
    <w:rsid w:val="4219593C"/>
    <w:rsid w:val="42340F08"/>
    <w:rsid w:val="42C09E88"/>
    <w:rsid w:val="42EA6A9B"/>
    <w:rsid w:val="4426185A"/>
    <w:rsid w:val="44495F14"/>
    <w:rsid w:val="44698423"/>
    <w:rsid w:val="45F3C395"/>
    <w:rsid w:val="466F8B6D"/>
    <w:rsid w:val="4734EBC4"/>
    <w:rsid w:val="47D40793"/>
    <w:rsid w:val="483D032B"/>
    <w:rsid w:val="48436739"/>
    <w:rsid w:val="48B0F9DE"/>
    <w:rsid w:val="49511868"/>
    <w:rsid w:val="4989D9B3"/>
    <w:rsid w:val="49959E13"/>
    <w:rsid w:val="4A49C98B"/>
    <w:rsid w:val="4DFD2224"/>
    <w:rsid w:val="4F386130"/>
    <w:rsid w:val="4F72AC2E"/>
    <w:rsid w:val="4F8F5337"/>
    <w:rsid w:val="5027D02C"/>
    <w:rsid w:val="50682A98"/>
    <w:rsid w:val="50E0D990"/>
    <w:rsid w:val="5153E6C6"/>
    <w:rsid w:val="525C5E48"/>
    <w:rsid w:val="52DF8444"/>
    <w:rsid w:val="52E00A8C"/>
    <w:rsid w:val="578D09F2"/>
    <w:rsid w:val="584369D8"/>
    <w:rsid w:val="59FB5B40"/>
    <w:rsid w:val="5A235BB0"/>
    <w:rsid w:val="5BCB04F2"/>
    <w:rsid w:val="5C7F64EE"/>
    <w:rsid w:val="5DA7E8C2"/>
    <w:rsid w:val="5E5259F1"/>
    <w:rsid w:val="5E917F0E"/>
    <w:rsid w:val="5EE182A1"/>
    <w:rsid w:val="5F08A042"/>
    <w:rsid w:val="5FEBB785"/>
    <w:rsid w:val="612C7A24"/>
    <w:rsid w:val="61B2EED7"/>
    <w:rsid w:val="61B5EFF8"/>
    <w:rsid w:val="6362B9CC"/>
    <w:rsid w:val="638DF0AD"/>
    <w:rsid w:val="6472FFF1"/>
    <w:rsid w:val="650914F1"/>
    <w:rsid w:val="65920880"/>
    <w:rsid w:val="6783B1A6"/>
    <w:rsid w:val="68F70E97"/>
    <w:rsid w:val="69B1F5E3"/>
    <w:rsid w:val="6A3BD0B0"/>
    <w:rsid w:val="6AB9EB69"/>
    <w:rsid w:val="6ABA2748"/>
    <w:rsid w:val="6BA182A6"/>
    <w:rsid w:val="6DF6CB44"/>
    <w:rsid w:val="6E25A471"/>
    <w:rsid w:val="6E2AE514"/>
    <w:rsid w:val="6F369249"/>
    <w:rsid w:val="6F6067B0"/>
    <w:rsid w:val="6F789611"/>
    <w:rsid w:val="6FC2FBF8"/>
    <w:rsid w:val="703296F3"/>
    <w:rsid w:val="70973DBC"/>
    <w:rsid w:val="730CB7C2"/>
    <w:rsid w:val="75B259D5"/>
    <w:rsid w:val="75E35864"/>
    <w:rsid w:val="76407B7A"/>
    <w:rsid w:val="76445884"/>
    <w:rsid w:val="7647A075"/>
    <w:rsid w:val="78535007"/>
    <w:rsid w:val="79ECF274"/>
    <w:rsid w:val="79EF1CFE"/>
    <w:rsid w:val="79FCBC32"/>
    <w:rsid w:val="7A96CC16"/>
    <w:rsid w:val="7BAD9C97"/>
    <w:rsid w:val="7CCF5B6A"/>
    <w:rsid w:val="7ECB7B30"/>
    <w:rsid w:val="7F2E996C"/>
    <w:rsid w:val="7FDB014A"/>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216905A"/>
  <w15:docId w15:val="{930F106D-A712-4707-9F18-1E56753F8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CE2"/>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ennheiser.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microsoft.com/office/2019/05/relationships/documenttasks" Target="documenttasks/documenttasks1.xml"/><Relationship Id="Raba35036075b4cb9"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documenttasks/documenttasks1.xml><?xml version="1.0" encoding="utf-8"?>
<t:Tasks xmlns:t="http://schemas.microsoft.com/office/tasks/2019/documenttasks" xmlns:oel="http://schemas.microsoft.com/office/2019/extlst">
  <t:Task id="{F6106244-56EA-41F6-ADB9-8105DD4CA40A}">
    <t:Anchor>
      <t:Comment id="555828810"/>
    </t:Anchor>
    <t:History>
      <t:Event id="{D03DB5D2-285C-41FE-8A50-136FE4C5AF67}" time="2021-11-09T10:35:04.186Z">
        <t:Attribution userId="S::paul.hughes@sennheiser.com::70cd5466-1f5a-422d-a7a2-a8900a366359" userProvider="AD" userName="Hughes, Paul"/>
        <t:Anchor>
          <t:Comment id="661141668"/>
        </t:Anchor>
        <t:Create/>
      </t:Event>
      <t:Event id="{B472C129-3064-4B14-81AF-13908574ED86}" time="2021-11-09T10:35:04.186Z">
        <t:Attribution userId="S::paul.hughes@sennheiser.com::70cd5466-1f5a-422d-a7a2-a8900a366359" userProvider="AD" userName="Hughes, Paul"/>
        <t:Anchor>
          <t:Comment id="661141668"/>
        </t:Anchor>
        <t:Assign userId="S::Polina.Gartenfluss@sennheiser.com::7a0fbeaa-3ece-4073-aec9-16e6efd517a5" userProvider="AD" userName="Gartenfluss, Polina"/>
      </t:Event>
      <t:Event id="{A437FFFA-461E-4BE6-8990-9FD709B4FA3B}" time="2021-11-09T10:35:04.186Z">
        <t:Attribution userId="S::paul.hughes@sennheiser.com::70cd5466-1f5a-422d-a7a2-a8900a366359" userProvider="AD" userName="Hughes, Paul"/>
        <t:Anchor>
          <t:Comment id="661141668"/>
        </t:Anchor>
        <t:SetTitle title="@Gartenfluss, Polina Hi Polina, are you happy with this quote attributed to you? Feel free to comment on any other element of the draft press release too if you feel it necessary."/>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6F7D308CFCCBD44AAFE1780091C77E1" ma:contentTypeVersion="12" ma:contentTypeDescription="Create a new document." ma:contentTypeScope="" ma:versionID="9fddf9110f84ec4d63d96825fae32a8d">
  <xsd:schema xmlns:xsd="http://www.w3.org/2001/XMLSchema" xmlns:xs="http://www.w3.org/2001/XMLSchema" xmlns:p="http://schemas.microsoft.com/office/2006/metadata/properties" xmlns:ns2="1c554db6-83ee-4669-b1ab-ff78d90329e7" xmlns:ns3="bd3832c9-12f5-46e1-a469-e5ad401b742b" targetNamespace="http://schemas.microsoft.com/office/2006/metadata/properties" ma:root="true" ma:fieldsID="ee9ffda453c1ca231d930d1b9e056f38" ns2:_="" ns3:_="">
    <xsd:import namespace="1c554db6-83ee-4669-b1ab-ff78d90329e7"/>
    <xsd:import namespace="bd3832c9-12f5-46e1-a469-e5ad401b74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documentManagement>
</p:properties>
</file>

<file path=customXml/itemProps1.xml><?xml version="1.0" encoding="utf-8"?>
<ds:datastoreItem xmlns:ds="http://schemas.openxmlformats.org/officeDocument/2006/customXml" ds:itemID="{D1A460F4-EC64-411A-9108-10431A7B3982}">
  <ds:schemaRefs>
    <ds:schemaRef ds:uri="http://schemas.openxmlformats.org/officeDocument/2006/bibliography"/>
  </ds:schemaRefs>
</ds:datastoreItem>
</file>

<file path=customXml/itemProps2.xml><?xml version="1.0" encoding="utf-8"?>
<ds:datastoreItem xmlns:ds="http://schemas.openxmlformats.org/officeDocument/2006/customXml" ds:itemID="{9AF9D42A-A138-4170-9650-D72F5D0AA6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90E3E056-B2AE-4CB9-9749-5E7D0578BE2D}">
  <ds:schemaRefs>
    <ds:schemaRef ds:uri="http://schemas.microsoft.com/office/infopath/2007/PartnerControls"/>
    <ds:schemaRef ds:uri="bd3832c9-12f5-46e1-a469-e5ad401b742b"/>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1c554db6-83ee-4669-b1ab-ff78d90329e7"/>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0</Words>
  <Characters>3709</Characters>
  <Application>Microsoft Office Word</Application>
  <DocSecurity>0</DocSecurity>
  <Lines>30</Lines>
  <Paragraphs>8</Paragraphs>
  <ScaleCrop>false</ScaleCrop>
  <Company>Sennheiser electronic GmbH &amp; Co. KG</Company>
  <LinksUpToDate>false</LinksUpToDate>
  <CharactersWithSpaces>4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Paul Hughes</cp:lastModifiedBy>
  <cp:revision>2</cp:revision>
  <cp:lastPrinted>2022-02-14T13:30:00Z</cp:lastPrinted>
  <dcterms:created xsi:type="dcterms:W3CDTF">2022-02-14T13:43:00Z</dcterms:created>
  <dcterms:modified xsi:type="dcterms:W3CDTF">2022-02-14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7D308CFCCBD44AAFE1780091C77E1</vt:lpwstr>
  </property>
  <property fmtid="{D5CDD505-2E9C-101B-9397-08002B2CF9AE}" pid="3" name="Order">
    <vt:r8>201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